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2" w14:textId="491C730F" w:rsidR="00E17D35" w:rsidRPr="00FA173F" w:rsidRDefault="0026409E" w:rsidP="001F0CE2">
      <w:pPr>
        <w:spacing w:line="360" w:lineRule="auto"/>
        <w:rPr>
          <w:rFonts w:ascii="Times New Roman" w:eastAsia="Times New Roman" w:hAnsi="Times New Roman" w:cs="Times New Roman"/>
          <w:b/>
          <w:u w:val="single"/>
        </w:rPr>
      </w:pPr>
      <w:r w:rsidRPr="00FA173F">
        <w:rPr>
          <w:rFonts w:ascii="Times New Roman" w:eastAsia="Times New Roman" w:hAnsi="Times New Roman" w:cs="Times New Roman"/>
          <w:b/>
          <w:u w:val="single"/>
        </w:rPr>
        <w:t>CURRICULUM VITAE</w:t>
      </w:r>
    </w:p>
    <w:p w14:paraId="00000003" w14:textId="70AD41FF" w:rsidR="00E17D35" w:rsidRPr="00FA173F" w:rsidRDefault="0026409E" w:rsidP="001F0CE2">
      <w:pPr>
        <w:spacing w:line="360" w:lineRule="auto"/>
        <w:rPr>
          <w:rFonts w:ascii="Times New Roman" w:eastAsia="Times New Roman" w:hAnsi="Times New Roman" w:cs="Times New Roman"/>
          <w:b/>
          <w:u w:val="single"/>
        </w:rPr>
      </w:pPr>
      <w:r w:rsidRPr="00FA173F">
        <w:rPr>
          <w:rFonts w:ascii="Times New Roman" w:eastAsia="Times New Roman" w:hAnsi="Times New Roman" w:cs="Times New Roman"/>
          <w:b/>
          <w:u w:val="single"/>
        </w:rPr>
        <w:t>PERSONAL DETAILS</w:t>
      </w:r>
    </w:p>
    <w:p w14:paraId="00000005" w14:textId="28A5945C" w:rsidR="00E17D35" w:rsidRPr="00FA173F" w:rsidRDefault="00D85FB4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N</w:t>
      </w:r>
      <w:r w:rsidR="003A72A1" w:rsidRPr="00FA173F">
        <w:rPr>
          <w:rFonts w:ascii="Times New Roman" w:eastAsia="Times New Roman" w:hAnsi="Times New Roman" w:cs="Times New Roman"/>
        </w:rPr>
        <w:t>ame</w:t>
      </w:r>
      <w:r w:rsidR="00DC3991" w:rsidRPr="00FA173F">
        <w:rPr>
          <w:rFonts w:ascii="Times New Roman" w:eastAsia="Times New Roman" w:hAnsi="Times New Roman" w:cs="Times New Roman"/>
        </w:rPr>
        <w:t>:</w:t>
      </w:r>
      <w:r w:rsidR="003A72A1" w:rsidRPr="00FA173F">
        <w:rPr>
          <w:rFonts w:ascii="Times New Roman" w:eastAsia="Times New Roman" w:hAnsi="Times New Roman" w:cs="Times New Roman"/>
        </w:rPr>
        <w:tab/>
      </w:r>
      <w:r w:rsidR="00E83E0E" w:rsidRPr="00FA173F">
        <w:rPr>
          <w:rFonts w:ascii="Times New Roman" w:eastAsia="Times New Roman" w:hAnsi="Times New Roman" w:cs="Times New Roman"/>
        </w:rPr>
        <w:t>KYALO KELVIN MUINDI</w:t>
      </w:r>
    </w:p>
    <w:p w14:paraId="00000006" w14:textId="69B111C9" w:rsidR="00E17D35" w:rsidRPr="00FA173F" w:rsidRDefault="0026409E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Nationality</w:t>
      </w:r>
      <w:r w:rsidR="00DC3991" w:rsidRPr="00FA173F">
        <w:rPr>
          <w:rFonts w:ascii="Times New Roman" w:eastAsia="Times New Roman" w:hAnsi="Times New Roman" w:cs="Times New Roman"/>
        </w:rPr>
        <w:t>:</w:t>
      </w:r>
      <w:r w:rsidRPr="00FA173F">
        <w:rPr>
          <w:rFonts w:ascii="Times New Roman" w:eastAsia="Times New Roman" w:hAnsi="Times New Roman" w:cs="Times New Roman"/>
        </w:rPr>
        <w:tab/>
        <w:t>Kenyan</w:t>
      </w:r>
    </w:p>
    <w:p w14:paraId="00000007" w14:textId="3E20C055" w:rsidR="00E17D35" w:rsidRPr="00FA173F" w:rsidRDefault="0026409E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Gender</w:t>
      </w:r>
      <w:r w:rsidR="00DC3991" w:rsidRPr="00FA173F">
        <w:rPr>
          <w:rFonts w:ascii="Times New Roman" w:eastAsia="Times New Roman" w:hAnsi="Times New Roman" w:cs="Times New Roman"/>
        </w:rPr>
        <w:t>:</w:t>
      </w:r>
      <w:r w:rsidRPr="00FA173F">
        <w:rPr>
          <w:rFonts w:ascii="Times New Roman" w:eastAsia="Times New Roman" w:hAnsi="Times New Roman" w:cs="Times New Roman"/>
        </w:rPr>
        <w:t xml:space="preserve"> </w:t>
      </w:r>
      <w:r w:rsidRPr="00FA173F">
        <w:rPr>
          <w:rFonts w:ascii="Times New Roman" w:eastAsia="Times New Roman" w:hAnsi="Times New Roman" w:cs="Times New Roman"/>
        </w:rPr>
        <w:tab/>
        <w:t xml:space="preserve"> Male</w:t>
      </w:r>
    </w:p>
    <w:p w14:paraId="4DE348EC" w14:textId="6A11A9A3" w:rsidR="008936DC" w:rsidRPr="00FA173F" w:rsidRDefault="00C468D7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Contact</w:t>
      </w:r>
      <w:r w:rsidR="00DC3991" w:rsidRPr="00FA173F">
        <w:rPr>
          <w:rFonts w:ascii="Times New Roman" w:eastAsia="Times New Roman" w:hAnsi="Times New Roman" w:cs="Times New Roman"/>
        </w:rPr>
        <w:t>:</w:t>
      </w:r>
      <w:r w:rsidR="009055BC" w:rsidRPr="00FA173F">
        <w:rPr>
          <w:rFonts w:ascii="Times New Roman" w:eastAsia="Times New Roman" w:hAnsi="Times New Roman" w:cs="Times New Roman"/>
        </w:rPr>
        <w:tab/>
        <w:t xml:space="preserve">+254 </w:t>
      </w:r>
      <w:r w:rsidR="00816327" w:rsidRPr="00FA173F">
        <w:rPr>
          <w:rFonts w:ascii="Times New Roman" w:eastAsia="Times New Roman" w:hAnsi="Times New Roman" w:cs="Times New Roman"/>
        </w:rPr>
        <w:t>704</w:t>
      </w:r>
      <w:r w:rsidR="00EB0975" w:rsidRPr="00FA173F">
        <w:rPr>
          <w:rFonts w:ascii="Times New Roman" w:eastAsia="Times New Roman" w:hAnsi="Times New Roman" w:cs="Times New Roman"/>
        </w:rPr>
        <w:t xml:space="preserve"> </w:t>
      </w:r>
      <w:r w:rsidR="00816327" w:rsidRPr="00FA173F">
        <w:rPr>
          <w:rFonts w:ascii="Times New Roman" w:eastAsia="Times New Roman" w:hAnsi="Times New Roman" w:cs="Times New Roman"/>
        </w:rPr>
        <w:t>230</w:t>
      </w:r>
      <w:r w:rsidR="00EB0975" w:rsidRPr="00FA173F">
        <w:rPr>
          <w:rFonts w:ascii="Times New Roman" w:eastAsia="Times New Roman" w:hAnsi="Times New Roman" w:cs="Times New Roman"/>
        </w:rPr>
        <w:t xml:space="preserve"> </w:t>
      </w:r>
      <w:r w:rsidR="00816327" w:rsidRPr="00FA173F">
        <w:rPr>
          <w:rFonts w:ascii="Times New Roman" w:eastAsia="Times New Roman" w:hAnsi="Times New Roman" w:cs="Times New Roman"/>
        </w:rPr>
        <w:t>589</w:t>
      </w:r>
      <w:r w:rsidR="00D6737A" w:rsidRPr="00FA173F">
        <w:rPr>
          <w:rFonts w:ascii="Times New Roman" w:eastAsia="Times New Roman" w:hAnsi="Times New Roman" w:cs="Times New Roman"/>
        </w:rPr>
        <w:t>/ +254 754 277 080</w:t>
      </w:r>
    </w:p>
    <w:p w14:paraId="69CFF292" w14:textId="09EB700F" w:rsidR="001C503E" w:rsidRPr="00FA173F" w:rsidRDefault="0026409E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Email</w:t>
      </w:r>
      <w:r w:rsidR="00DC3991" w:rsidRPr="00FA173F">
        <w:rPr>
          <w:rFonts w:ascii="Times New Roman" w:eastAsia="Times New Roman" w:hAnsi="Times New Roman" w:cs="Times New Roman"/>
        </w:rPr>
        <w:t>:</w:t>
      </w:r>
      <w:r w:rsidR="00D92E60" w:rsidRPr="00FA173F">
        <w:rPr>
          <w:rFonts w:ascii="Times New Roman" w:eastAsia="Times New Roman" w:hAnsi="Times New Roman" w:cs="Times New Roman"/>
        </w:rPr>
        <w:t xml:space="preserve">        </w:t>
      </w:r>
      <w:hyperlink r:id="rId7" w:history="1">
        <w:r w:rsidR="005B14E9" w:rsidRPr="00FA173F">
          <w:rPr>
            <w:rStyle w:val="Hyperlink"/>
            <w:rFonts w:ascii="Times New Roman" w:eastAsia="Times New Roman" w:hAnsi="Times New Roman" w:cs="Times New Roman"/>
          </w:rPr>
          <w:t>kelvinmuindi10@gmail.com</w:t>
        </w:r>
      </w:hyperlink>
      <w:r w:rsidR="001C503E" w:rsidRPr="00FA173F">
        <w:rPr>
          <w:rFonts w:ascii="Times New Roman" w:eastAsia="Times New Roman" w:hAnsi="Times New Roman" w:cs="Times New Roman"/>
          <w:color w:val="1155CC"/>
          <w:u w:val="single"/>
        </w:rPr>
        <w:t xml:space="preserve"> </w:t>
      </w:r>
      <w:r w:rsidR="001C503E" w:rsidRPr="00FA173F">
        <w:rPr>
          <w:rFonts w:ascii="Times New Roman" w:eastAsia="Times New Roman" w:hAnsi="Times New Roman" w:cs="Times New Roman"/>
          <w:color w:val="1155CC"/>
        </w:rPr>
        <w:t xml:space="preserve"> </w:t>
      </w:r>
      <w:r w:rsidR="00F23B7D" w:rsidRPr="00FA173F">
        <w:rPr>
          <w:rFonts w:ascii="Times New Roman" w:eastAsia="Times New Roman" w:hAnsi="Times New Roman" w:cs="Times New Roman"/>
        </w:rPr>
        <w:t xml:space="preserve">/ </w:t>
      </w:r>
      <w:hyperlink r:id="rId8" w:history="1">
        <w:r w:rsidR="00F23B7D" w:rsidRPr="00FA173F">
          <w:rPr>
            <w:rStyle w:val="Hyperlink"/>
            <w:rFonts w:ascii="Times New Roman" w:eastAsia="Times New Roman" w:hAnsi="Times New Roman" w:cs="Times New Roman"/>
          </w:rPr>
          <w:t>kevinmuindi10@gmail.com</w:t>
        </w:r>
      </w:hyperlink>
      <w:r w:rsidR="00F23B7D" w:rsidRPr="00FA173F">
        <w:rPr>
          <w:rFonts w:ascii="Times New Roman" w:eastAsia="Times New Roman" w:hAnsi="Times New Roman" w:cs="Times New Roman"/>
        </w:rPr>
        <w:t xml:space="preserve"> </w:t>
      </w:r>
    </w:p>
    <w:p w14:paraId="1566E646" w14:textId="321617BB" w:rsidR="006F118D" w:rsidRPr="00FA173F" w:rsidRDefault="006F118D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Online Portfolio</w:t>
      </w:r>
      <w:r w:rsidR="00DC3991" w:rsidRPr="00FA173F">
        <w:rPr>
          <w:rFonts w:ascii="Times New Roman" w:eastAsia="Times New Roman" w:hAnsi="Times New Roman" w:cs="Times New Roman"/>
        </w:rPr>
        <w:t>:</w:t>
      </w:r>
      <w:r w:rsidRPr="00FA173F">
        <w:rPr>
          <w:rFonts w:ascii="Times New Roman" w:eastAsia="Times New Roman" w:hAnsi="Times New Roman" w:cs="Times New Roman"/>
        </w:rPr>
        <w:t xml:space="preserve">    </w:t>
      </w:r>
      <w:r w:rsidR="00FC1E07" w:rsidRPr="00FA173F">
        <w:rPr>
          <w:rFonts w:ascii="Times New Roman" w:eastAsia="Times New Roman" w:hAnsi="Times New Roman" w:cs="Times New Roman"/>
        </w:rPr>
        <w:t xml:space="preserve">    </w:t>
      </w:r>
      <w:hyperlink r:id="rId9" w:history="1">
        <w:r w:rsidR="005A63A2" w:rsidRPr="00FA173F">
          <w:rPr>
            <w:rStyle w:val="Hyperlink"/>
            <w:rFonts w:ascii="Times New Roman" w:eastAsia="Times New Roman" w:hAnsi="Times New Roman" w:cs="Times New Roman"/>
          </w:rPr>
          <w:t>https://muindikelvin.github.io/</w:t>
        </w:r>
      </w:hyperlink>
    </w:p>
    <w:p w14:paraId="64652F9F" w14:textId="1259A2DF" w:rsidR="00283B65" w:rsidRPr="00FA173F" w:rsidRDefault="00283B65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GitHub Account</w:t>
      </w:r>
      <w:r w:rsidR="00DC3991" w:rsidRPr="00FA173F">
        <w:rPr>
          <w:rFonts w:ascii="Times New Roman" w:eastAsia="Times New Roman" w:hAnsi="Times New Roman" w:cs="Times New Roman"/>
        </w:rPr>
        <w:t>:</w:t>
      </w:r>
      <w:r w:rsidRPr="00FA173F">
        <w:rPr>
          <w:rFonts w:ascii="Times New Roman" w:eastAsia="Times New Roman" w:hAnsi="Times New Roman" w:cs="Times New Roman"/>
        </w:rPr>
        <w:t xml:space="preserve">       </w:t>
      </w:r>
      <w:hyperlink r:id="rId10" w:history="1">
        <w:r w:rsidRPr="00FA173F">
          <w:rPr>
            <w:rStyle w:val="Hyperlink"/>
            <w:rFonts w:ascii="Times New Roman" w:eastAsia="Times New Roman" w:hAnsi="Times New Roman" w:cs="Times New Roman"/>
          </w:rPr>
          <w:t>www.github/MuindiKelvin.com</w:t>
        </w:r>
      </w:hyperlink>
    </w:p>
    <w:p w14:paraId="1BA7A259" w14:textId="0F59C047" w:rsidR="008922BE" w:rsidRPr="00FA173F" w:rsidRDefault="008922BE" w:rsidP="001F0CE2">
      <w:pPr>
        <w:spacing w:line="360" w:lineRule="auto"/>
        <w:rPr>
          <w:rFonts w:ascii="Times New Roman" w:eastAsia="Times New Roman" w:hAnsi="Times New Roman" w:cs="Times New Roman"/>
        </w:rPr>
      </w:pPr>
    </w:p>
    <w:p w14:paraId="01320D4F" w14:textId="1557191F" w:rsidR="008922BE" w:rsidRPr="00FA173F" w:rsidRDefault="008922BE" w:rsidP="001F0CE2">
      <w:pPr>
        <w:spacing w:line="360" w:lineRule="auto"/>
        <w:rPr>
          <w:rFonts w:ascii="Times New Roman" w:eastAsia="Times New Roman" w:hAnsi="Times New Roman" w:cs="Times New Roman"/>
          <w:color w:val="000000" w:themeColor="text1"/>
          <w:u w:val="single"/>
        </w:rPr>
      </w:pPr>
      <w:r w:rsidRPr="00FA173F">
        <w:rPr>
          <w:rStyle w:val="Strong"/>
          <w:rFonts w:ascii="Times New Roman" w:hAnsi="Times New Roman" w:cs="Times New Roman"/>
          <w:color w:val="000000" w:themeColor="text1"/>
          <w:u w:val="single"/>
        </w:rPr>
        <w:t>CAREER PROFILE SUMMARY</w:t>
      </w:r>
    </w:p>
    <w:p w14:paraId="00CCF1DD" w14:textId="707301D5" w:rsidR="00ED1B1E" w:rsidRPr="00FA173F" w:rsidRDefault="00736373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736373">
        <w:rPr>
          <w:rFonts w:ascii="Times New Roman" w:hAnsi="Times New Roman" w:cs="Times New Roman"/>
        </w:rPr>
        <w:t xml:space="preserve">I am a highly skilled professional with expertise in computer programming, human-centered interaction, design thinking, and human-computer interaction (HCI). My work spans multiple domains, including machine learning, data science, </w:t>
      </w:r>
      <w:r w:rsidR="00AC6E05">
        <w:rPr>
          <w:rFonts w:ascii="Times New Roman" w:hAnsi="Times New Roman" w:cs="Times New Roman"/>
        </w:rPr>
        <w:t xml:space="preserve">and </w:t>
      </w:r>
      <w:r w:rsidRPr="00736373">
        <w:rPr>
          <w:rFonts w:ascii="Times New Roman" w:hAnsi="Times New Roman" w:cs="Times New Roman"/>
        </w:rPr>
        <w:t>business intelligence.</w:t>
      </w:r>
      <w:r w:rsidR="00AC6E05">
        <w:rPr>
          <w:rFonts w:ascii="Times New Roman" w:hAnsi="Times New Roman" w:cs="Times New Roman"/>
        </w:rPr>
        <w:t xml:space="preserve"> </w:t>
      </w:r>
      <w:r w:rsidRPr="00736373">
        <w:rPr>
          <w:rFonts w:ascii="Times New Roman" w:hAnsi="Times New Roman" w:cs="Times New Roman"/>
        </w:rPr>
        <w:t xml:space="preserve">I have hands-on experience developing interactive applications and dashboards using Streamlit, Tableau, and </w:t>
      </w:r>
      <w:r>
        <w:rPr>
          <w:rFonts w:ascii="Times New Roman" w:hAnsi="Times New Roman" w:cs="Times New Roman"/>
        </w:rPr>
        <w:t>React JS</w:t>
      </w:r>
      <w:r w:rsidRPr="00736373">
        <w:rPr>
          <w:rFonts w:ascii="Times New Roman" w:hAnsi="Times New Roman" w:cs="Times New Roman"/>
        </w:rPr>
        <w:t>, integrating advanced predictive analytics and visualization techniques to deliver meaningful insights. I specialize in handling imbalanced datasets, feature engineering, and model evaluation, ensuring optimal performance and interpretability.</w:t>
      </w:r>
      <w:r w:rsidR="001548BC">
        <w:rPr>
          <w:rFonts w:ascii="Times New Roman" w:hAnsi="Times New Roman" w:cs="Times New Roman"/>
        </w:rPr>
        <w:t xml:space="preserve"> </w:t>
      </w:r>
      <w:r w:rsidRPr="00736373">
        <w:rPr>
          <w:rFonts w:ascii="Times New Roman" w:hAnsi="Times New Roman" w:cs="Times New Roman"/>
        </w:rPr>
        <w:t>My projects have covered a wide range of applications, from credit scoring and fraud detection to sentiment analysis and Android malware detection. I have worked extensively with Balanced Random Forest, Logistic Regression, and PCA-based feature extraction, tailoring solutions to meet specific business and security challenges. Additionally, my work in healthcare analytics, particularly in early cardiovascular risk detection, aligns with industry-specific objectives such as NHS guidelines, demonstrating my ability to apply AI-driven insights in real-world scenarios.</w:t>
      </w:r>
      <w:r w:rsidR="001548BC">
        <w:rPr>
          <w:rFonts w:ascii="Times New Roman" w:hAnsi="Times New Roman" w:cs="Times New Roman"/>
        </w:rPr>
        <w:t xml:space="preserve"> Therefore, </w:t>
      </w:r>
      <w:r w:rsidR="001548BC" w:rsidRPr="00FA173F">
        <w:rPr>
          <w:rFonts w:ascii="Times New Roman" w:hAnsi="Times New Roman" w:cs="Times New Roman"/>
        </w:rPr>
        <w:t xml:space="preserve">I am looking to secure a position in IT in a fast-paced organization where I will be able to </w:t>
      </w:r>
      <w:r w:rsidR="007C3B45">
        <w:rPr>
          <w:rFonts w:ascii="Times New Roman" w:hAnsi="Times New Roman" w:cs="Times New Roman"/>
        </w:rPr>
        <w:t>contribute</w:t>
      </w:r>
      <w:r w:rsidR="001548BC" w:rsidRPr="00FA173F">
        <w:rPr>
          <w:rFonts w:ascii="Times New Roman" w:hAnsi="Times New Roman" w:cs="Times New Roman"/>
        </w:rPr>
        <w:t xml:space="preserve"> my acquired skills and knowledge for the good of the organization.</w:t>
      </w:r>
      <w:r w:rsidR="007C3B45">
        <w:rPr>
          <w:rFonts w:ascii="Times New Roman" w:hAnsi="Times New Roman" w:cs="Times New Roman"/>
        </w:rPr>
        <w:t xml:space="preserve"> </w:t>
      </w:r>
      <w:r w:rsidRPr="00736373">
        <w:rPr>
          <w:rFonts w:ascii="Times New Roman" w:hAnsi="Times New Roman" w:cs="Times New Roman"/>
        </w:rPr>
        <w:t>With proficiency in Python, R, and SQL, I develop scalable solutions for complex data challenges. I take a user-focused approach, ensuring that the systems I build are not only effective but also accessible, ethical, and aligned with human needs.</w:t>
      </w:r>
      <w:r w:rsidR="00416F93">
        <w:rPr>
          <w:rFonts w:ascii="Times New Roman" w:hAnsi="Times New Roman" w:cs="Times New Roman"/>
        </w:rPr>
        <w:t xml:space="preserve"> </w:t>
      </w:r>
      <w:r w:rsidRPr="00736373">
        <w:rPr>
          <w:rFonts w:ascii="Times New Roman" w:hAnsi="Times New Roman" w:cs="Times New Roman"/>
        </w:rPr>
        <w:t>My ability to bridge the gap between AI-driven insights and user experience makes me a valuable asset in building intelligent systems that enhance decision-making across industries.</w:t>
      </w:r>
      <w:r w:rsidR="009F749B">
        <w:rPr>
          <w:rFonts w:ascii="Times New Roman" w:hAnsi="Times New Roman" w:cs="Times New Roman"/>
        </w:rPr>
        <w:t xml:space="preserve"> </w:t>
      </w:r>
      <w:r w:rsidR="0033644F" w:rsidRPr="00FA173F">
        <w:rPr>
          <w:rFonts w:ascii="Times New Roman" w:hAnsi="Times New Roman" w:cs="Times New Roman"/>
        </w:rPr>
        <w:t xml:space="preserve">I am an effective </w:t>
      </w:r>
      <w:r w:rsidR="0033644F" w:rsidRPr="00FA173F">
        <w:rPr>
          <w:rFonts w:ascii="Times New Roman" w:eastAsia="Times New Roman" w:hAnsi="Times New Roman" w:cs="Times New Roman"/>
        </w:rPr>
        <w:t>team player with good analytical, communication</w:t>
      </w:r>
      <w:r w:rsidR="00BD70E6">
        <w:rPr>
          <w:rFonts w:ascii="Times New Roman" w:eastAsia="Times New Roman" w:hAnsi="Times New Roman" w:cs="Times New Roman"/>
        </w:rPr>
        <w:t>,</w:t>
      </w:r>
      <w:r w:rsidR="0033644F" w:rsidRPr="00FA173F">
        <w:rPr>
          <w:rFonts w:ascii="Times New Roman" w:eastAsia="Times New Roman" w:hAnsi="Times New Roman" w:cs="Times New Roman"/>
        </w:rPr>
        <w:t xml:space="preserve"> and interpersonal skills</w:t>
      </w:r>
      <w:r w:rsidR="001A1931" w:rsidRPr="00FA173F">
        <w:rPr>
          <w:rFonts w:ascii="Times New Roman" w:eastAsia="Times New Roman" w:hAnsi="Times New Roman" w:cs="Times New Roman"/>
        </w:rPr>
        <w:t xml:space="preserve">, </w:t>
      </w:r>
      <w:r w:rsidR="00BD70E6">
        <w:rPr>
          <w:rFonts w:ascii="Times New Roman" w:eastAsia="Times New Roman" w:hAnsi="Times New Roman" w:cs="Times New Roman"/>
        </w:rPr>
        <w:t xml:space="preserve">a </w:t>
      </w:r>
      <w:r w:rsidR="001A1931" w:rsidRPr="00FA173F">
        <w:rPr>
          <w:rFonts w:ascii="Times New Roman" w:eastAsia="Times New Roman" w:hAnsi="Times New Roman" w:cs="Times New Roman"/>
        </w:rPr>
        <w:t xml:space="preserve">self-motivated individual who drives his focus to achieving specific and </w:t>
      </w:r>
      <w:r w:rsidR="00BD70E6">
        <w:rPr>
          <w:rFonts w:ascii="Times New Roman" w:eastAsia="Times New Roman" w:hAnsi="Times New Roman" w:cs="Times New Roman"/>
        </w:rPr>
        <w:t>time-bound</w:t>
      </w:r>
      <w:r w:rsidR="001A1931" w:rsidRPr="00FA173F">
        <w:rPr>
          <w:rFonts w:ascii="Times New Roman" w:eastAsia="Times New Roman" w:hAnsi="Times New Roman" w:cs="Times New Roman"/>
        </w:rPr>
        <w:t xml:space="preserve"> objectives</w:t>
      </w:r>
      <w:r w:rsidR="00BD70E6">
        <w:rPr>
          <w:rFonts w:ascii="Times New Roman" w:eastAsia="Times New Roman" w:hAnsi="Times New Roman" w:cs="Times New Roman"/>
        </w:rPr>
        <w:t>,</w:t>
      </w:r>
      <w:r w:rsidR="00ED1B1E" w:rsidRPr="00FA173F">
        <w:rPr>
          <w:rFonts w:ascii="Times New Roman" w:eastAsia="Times New Roman" w:hAnsi="Times New Roman" w:cs="Times New Roman"/>
        </w:rPr>
        <w:t xml:space="preserve"> as well as </w:t>
      </w:r>
      <w:r w:rsidR="00BD70E6">
        <w:rPr>
          <w:rFonts w:ascii="Times New Roman" w:eastAsia="Times New Roman" w:hAnsi="Times New Roman" w:cs="Times New Roman"/>
        </w:rPr>
        <w:t xml:space="preserve">a </w:t>
      </w:r>
      <w:r w:rsidR="00B61E39" w:rsidRPr="00FA173F">
        <w:rPr>
          <w:rFonts w:ascii="Times New Roman" w:eastAsia="Times New Roman" w:hAnsi="Times New Roman" w:cs="Times New Roman"/>
        </w:rPr>
        <w:t>results-oriented</w:t>
      </w:r>
      <w:r w:rsidR="00ED1B1E" w:rsidRPr="00FA173F">
        <w:rPr>
          <w:rFonts w:ascii="Times New Roman" w:eastAsia="Times New Roman" w:hAnsi="Times New Roman" w:cs="Times New Roman"/>
        </w:rPr>
        <w:t xml:space="preserve"> person with the ability to adapt to the demands of dynamic business changes</w:t>
      </w:r>
      <w:r w:rsidR="0029311E">
        <w:rPr>
          <w:rFonts w:ascii="Times New Roman" w:eastAsia="Times New Roman" w:hAnsi="Times New Roman" w:cs="Times New Roman"/>
        </w:rPr>
        <w:t>.</w:t>
      </w:r>
    </w:p>
    <w:p w14:paraId="6291BCA1" w14:textId="74C2A871" w:rsidR="000F569D" w:rsidRPr="00FA173F" w:rsidRDefault="000F569D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  <w:b/>
          <w:u w:val="single"/>
        </w:rPr>
        <w:lastRenderedPageBreak/>
        <w:t>CAREER OBJECTIVE</w:t>
      </w:r>
    </w:p>
    <w:p w14:paraId="0BFE504C" w14:textId="037B09B2" w:rsidR="000F569D" w:rsidRPr="00FA173F" w:rsidRDefault="000F569D" w:rsidP="001F0CE2">
      <w:pPr>
        <w:numPr>
          <w:ilvl w:val="0"/>
          <w:numId w:val="4"/>
        </w:numPr>
        <w:spacing w:line="360" w:lineRule="auto"/>
        <w:ind w:left="0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I am looking to secure a position in a company, where I can grow my innovation skills as well as bring out strategic and immediate values on the development of the company.</w:t>
      </w:r>
    </w:p>
    <w:p w14:paraId="00000014" w14:textId="3C5E6EF4" w:rsidR="00E17D35" w:rsidRPr="00FA173F" w:rsidRDefault="000F569D" w:rsidP="001F0CE2">
      <w:pPr>
        <w:numPr>
          <w:ilvl w:val="0"/>
          <w:numId w:val="4"/>
        </w:numPr>
        <w:spacing w:line="360" w:lineRule="auto"/>
        <w:ind w:left="0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 xml:space="preserve">To establish </w:t>
      </w:r>
      <w:r w:rsidR="00BD70E6">
        <w:rPr>
          <w:rFonts w:ascii="Times New Roman" w:eastAsia="Times New Roman" w:hAnsi="Times New Roman" w:cs="Times New Roman"/>
        </w:rPr>
        <w:t xml:space="preserve">a </w:t>
      </w:r>
      <w:r w:rsidRPr="00FA173F">
        <w:rPr>
          <w:rFonts w:ascii="Times New Roman" w:eastAsia="Times New Roman" w:hAnsi="Times New Roman" w:cs="Times New Roman"/>
        </w:rPr>
        <w:t>professional working in the field of growth and profit making towards company development.</w:t>
      </w:r>
    </w:p>
    <w:p w14:paraId="05A1F920" w14:textId="0A58EFCB" w:rsidR="0086527E" w:rsidRDefault="0086527E" w:rsidP="001F0CE2">
      <w:pPr>
        <w:numPr>
          <w:ilvl w:val="0"/>
          <w:numId w:val="4"/>
        </w:numPr>
        <w:spacing w:line="360" w:lineRule="auto"/>
        <w:ind w:left="0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 xml:space="preserve">I am looking to secure a position in a company </w:t>
      </w:r>
      <w:r w:rsidR="0032348B" w:rsidRPr="00FA173F">
        <w:rPr>
          <w:rFonts w:ascii="Times New Roman" w:eastAsia="Times New Roman" w:hAnsi="Times New Roman" w:cs="Times New Roman"/>
        </w:rPr>
        <w:t xml:space="preserve">where I can grow data analysis </w:t>
      </w:r>
      <w:r w:rsidR="004D56A2" w:rsidRPr="00FA173F">
        <w:rPr>
          <w:rFonts w:ascii="Times New Roman" w:eastAsia="Times New Roman" w:hAnsi="Times New Roman" w:cs="Times New Roman"/>
        </w:rPr>
        <w:t xml:space="preserve">and leadership </w:t>
      </w:r>
      <w:r w:rsidR="0032348B" w:rsidRPr="00FA173F">
        <w:rPr>
          <w:rFonts w:ascii="Times New Roman" w:eastAsia="Times New Roman" w:hAnsi="Times New Roman" w:cs="Times New Roman"/>
        </w:rPr>
        <w:t>skills.</w:t>
      </w:r>
    </w:p>
    <w:p w14:paraId="6F4384B8" w14:textId="77777777" w:rsidR="008A7D23" w:rsidRPr="00FA173F" w:rsidRDefault="008A7D23" w:rsidP="001F0CE2">
      <w:pPr>
        <w:spacing w:line="360" w:lineRule="auto"/>
        <w:rPr>
          <w:rFonts w:ascii="Times New Roman" w:eastAsia="Times New Roman" w:hAnsi="Times New Roman" w:cs="Times New Roman"/>
        </w:rPr>
      </w:pPr>
    </w:p>
    <w:p w14:paraId="00000015" w14:textId="6AC4E9B0" w:rsidR="00E17D35" w:rsidRPr="00FA173F" w:rsidRDefault="0026409E" w:rsidP="001F0CE2">
      <w:pPr>
        <w:spacing w:line="360" w:lineRule="auto"/>
        <w:rPr>
          <w:rFonts w:ascii="Times New Roman" w:eastAsia="Times New Roman" w:hAnsi="Times New Roman" w:cs="Times New Roman"/>
          <w:b/>
          <w:u w:val="single"/>
        </w:rPr>
      </w:pPr>
      <w:r w:rsidRPr="00FA173F">
        <w:rPr>
          <w:rFonts w:ascii="Times New Roman" w:eastAsia="Times New Roman" w:hAnsi="Times New Roman" w:cs="Times New Roman"/>
          <w:b/>
          <w:u w:val="single"/>
        </w:rPr>
        <w:t>EDUCATIONAL BACKGROUND</w:t>
      </w:r>
    </w:p>
    <w:p w14:paraId="00000016" w14:textId="05649752" w:rsidR="00E17D35" w:rsidRPr="00FA173F" w:rsidRDefault="00AD35A8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Sept 2016</w:t>
      </w:r>
      <w:r w:rsidR="0026409E" w:rsidRPr="00FA173F">
        <w:rPr>
          <w:rFonts w:ascii="Times New Roman" w:eastAsia="Times New Roman" w:hAnsi="Times New Roman" w:cs="Times New Roman"/>
        </w:rPr>
        <w:t xml:space="preserve"> to </w:t>
      </w:r>
      <w:r w:rsidR="005F0F68" w:rsidRPr="00FA173F">
        <w:rPr>
          <w:rFonts w:ascii="Times New Roman" w:eastAsia="Times New Roman" w:hAnsi="Times New Roman" w:cs="Times New Roman"/>
        </w:rPr>
        <w:t>2020:</w:t>
      </w:r>
      <w:r w:rsidR="0026409E" w:rsidRPr="00FA173F">
        <w:rPr>
          <w:rFonts w:ascii="Times New Roman" w:eastAsia="Times New Roman" w:hAnsi="Times New Roman" w:cs="Times New Roman"/>
        </w:rPr>
        <w:t xml:space="preserve"> University of Nairobi BSC.</w:t>
      </w:r>
      <w:r w:rsidR="00377A96" w:rsidRPr="00FA173F">
        <w:rPr>
          <w:rFonts w:ascii="Times New Roman" w:eastAsia="Times New Roman" w:hAnsi="Times New Roman" w:cs="Times New Roman"/>
        </w:rPr>
        <w:t xml:space="preserve"> </w:t>
      </w:r>
      <w:r w:rsidR="0026409E" w:rsidRPr="00FA173F">
        <w:rPr>
          <w:rFonts w:ascii="Times New Roman" w:eastAsia="Times New Roman" w:hAnsi="Times New Roman" w:cs="Times New Roman"/>
        </w:rPr>
        <w:t>Computer Science</w:t>
      </w:r>
      <w:r w:rsidR="000B63D7" w:rsidRPr="00FA173F">
        <w:rPr>
          <w:rFonts w:ascii="Times New Roman" w:eastAsia="Times New Roman" w:hAnsi="Times New Roman" w:cs="Times New Roman"/>
        </w:rPr>
        <w:t xml:space="preserve"> </w:t>
      </w:r>
      <w:r w:rsidR="005E37CA" w:rsidRPr="00FA173F">
        <w:rPr>
          <w:rFonts w:ascii="Times New Roman" w:eastAsia="Times New Roman" w:hAnsi="Times New Roman" w:cs="Times New Roman"/>
        </w:rPr>
        <w:t xml:space="preserve">(Graduated </w:t>
      </w:r>
      <w:r w:rsidR="00492084" w:rsidRPr="00FA173F">
        <w:rPr>
          <w:rFonts w:ascii="Times New Roman" w:eastAsia="Times New Roman" w:hAnsi="Times New Roman" w:cs="Times New Roman"/>
        </w:rPr>
        <w:t>on 25</w:t>
      </w:r>
      <w:r w:rsidR="005E37CA" w:rsidRPr="00FA173F">
        <w:rPr>
          <w:rFonts w:ascii="Times New Roman" w:eastAsia="Times New Roman" w:hAnsi="Times New Roman" w:cs="Times New Roman"/>
        </w:rPr>
        <w:t>/09/2020</w:t>
      </w:r>
      <w:r w:rsidR="00BD5A64" w:rsidRPr="00FA173F">
        <w:rPr>
          <w:rFonts w:ascii="Times New Roman" w:eastAsia="Times New Roman" w:hAnsi="Times New Roman" w:cs="Times New Roman"/>
        </w:rPr>
        <w:t>, Attained Second Class Honors, Lower Division Degree</w:t>
      </w:r>
      <w:r w:rsidR="005E37CA" w:rsidRPr="00FA173F">
        <w:rPr>
          <w:rFonts w:ascii="Times New Roman" w:eastAsia="Times New Roman" w:hAnsi="Times New Roman" w:cs="Times New Roman"/>
        </w:rPr>
        <w:t>)</w:t>
      </w:r>
    </w:p>
    <w:p w14:paraId="14459D9C" w14:textId="2B1787A2" w:rsidR="003961DA" w:rsidRPr="00FA173F" w:rsidRDefault="0026409E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Feb 2</w:t>
      </w:r>
      <w:r w:rsidR="000F5BD5" w:rsidRPr="00FA173F">
        <w:rPr>
          <w:rFonts w:ascii="Times New Roman" w:eastAsia="Times New Roman" w:hAnsi="Times New Roman" w:cs="Times New Roman"/>
        </w:rPr>
        <w:t>011</w:t>
      </w:r>
      <w:r w:rsidR="00A33301" w:rsidRPr="00FA173F">
        <w:rPr>
          <w:rFonts w:ascii="Times New Roman" w:eastAsia="Times New Roman" w:hAnsi="Times New Roman" w:cs="Times New Roman"/>
        </w:rPr>
        <w:t xml:space="preserve"> to </w:t>
      </w:r>
      <w:r w:rsidR="000F5BD5" w:rsidRPr="00FA173F">
        <w:rPr>
          <w:rFonts w:ascii="Times New Roman" w:eastAsia="Times New Roman" w:hAnsi="Times New Roman" w:cs="Times New Roman"/>
        </w:rPr>
        <w:t xml:space="preserve">Nov </w:t>
      </w:r>
      <w:r w:rsidR="005F0F68" w:rsidRPr="00FA173F">
        <w:rPr>
          <w:rFonts w:ascii="Times New Roman" w:eastAsia="Times New Roman" w:hAnsi="Times New Roman" w:cs="Times New Roman"/>
        </w:rPr>
        <w:t>2014:</w:t>
      </w:r>
      <w:r w:rsidR="000F5BD5" w:rsidRPr="00FA173F">
        <w:rPr>
          <w:rFonts w:ascii="Times New Roman" w:eastAsia="Times New Roman" w:hAnsi="Times New Roman" w:cs="Times New Roman"/>
        </w:rPr>
        <w:t xml:space="preserve"> ST. ANDREWS’</w:t>
      </w:r>
      <w:r w:rsidRPr="00FA173F">
        <w:rPr>
          <w:rFonts w:ascii="Times New Roman" w:eastAsia="Times New Roman" w:hAnsi="Times New Roman" w:cs="Times New Roman"/>
        </w:rPr>
        <w:t xml:space="preserve"> High School</w:t>
      </w:r>
      <w:r w:rsidR="00F12BB2" w:rsidRPr="00FA173F">
        <w:rPr>
          <w:rFonts w:ascii="Times New Roman" w:eastAsia="Times New Roman" w:hAnsi="Times New Roman" w:cs="Times New Roman"/>
        </w:rPr>
        <w:t xml:space="preserve">. </w:t>
      </w:r>
      <w:r w:rsidR="00377A96" w:rsidRPr="00FA173F">
        <w:rPr>
          <w:rFonts w:ascii="Times New Roman" w:eastAsia="Times New Roman" w:hAnsi="Times New Roman" w:cs="Times New Roman"/>
        </w:rPr>
        <w:t xml:space="preserve"> </w:t>
      </w:r>
      <w:r w:rsidR="00D13908" w:rsidRPr="00FA173F">
        <w:rPr>
          <w:rFonts w:ascii="Times New Roman" w:eastAsia="Times New Roman" w:hAnsi="Times New Roman" w:cs="Times New Roman"/>
        </w:rPr>
        <w:t>(</w:t>
      </w:r>
      <w:r w:rsidRPr="00FA173F">
        <w:rPr>
          <w:rFonts w:ascii="Times New Roman" w:eastAsia="Times New Roman" w:hAnsi="Times New Roman" w:cs="Times New Roman"/>
        </w:rPr>
        <w:t xml:space="preserve">Attained </w:t>
      </w:r>
      <w:r w:rsidR="00D13908" w:rsidRPr="00FA173F">
        <w:rPr>
          <w:rFonts w:ascii="Times New Roman" w:eastAsia="Times New Roman" w:hAnsi="Times New Roman" w:cs="Times New Roman"/>
        </w:rPr>
        <w:t xml:space="preserve">B- (Minus) in </w:t>
      </w:r>
      <w:r w:rsidRPr="00FA173F">
        <w:rPr>
          <w:rFonts w:ascii="Times New Roman" w:eastAsia="Times New Roman" w:hAnsi="Times New Roman" w:cs="Times New Roman"/>
        </w:rPr>
        <w:t xml:space="preserve">Kenya Certificate </w:t>
      </w:r>
      <w:r w:rsidR="004E7632" w:rsidRPr="00FA173F">
        <w:rPr>
          <w:rFonts w:ascii="Times New Roman" w:eastAsia="Times New Roman" w:hAnsi="Times New Roman" w:cs="Times New Roman"/>
        </w:rPr>
        <w:t>of Secondary</w:t>
      </w:r>
      <w:r w:rsidRPr="00FA173F">
        <w:rPr>
          <w:rFonts w:ascii="Times New Roman" w:eastAsia="Times New Roman" w:hAnsi="Times New Roman" w:cs="Times New Roman"/>
        </w:rPr>
        <w:t xml:space="preserve"> School</w:t>
      </w:r>
      <w:r w:rsidR="00D13908" w:rsidRPr="00FA173F">
        <w:rPr>
          <w:rFonts w:ascii="Times New Roman" w:eastAsia="Times New Roman" w:hAnsi="Times New Roman" w:cs="Times New Roman"/>
        </w:rPr>
        <w:t>)</w:t>
      </w:r>
    </w:p>
    <w:p w14:paraId="0A201EB3" w14:textId="4EB58255" w:rsidR="00CB32E5" w:rsidRPr="00FA173F" w:rsidRDefault="00CB32E5" w:rsidP="001F0CE2">
      <w:pPr>
        <w:spacing w:line="360" w:lineRule="auto"/>
        <w:rPr>
          <w:rFonts w:ascii="Times New Roman" w:eastAsia="Times New Roman" w:hAnsi="Times New Roman" w:cs="Times New Roman"/>
          <w:color w:val="000000" w:themeColor="text1"/>
          <w:u w:val="single"/>
        </w:rPr>
      </w:pPr>
      <w:r w:rsidRPr="00FA173F">
        <w:rPr>
          <w:rStyle w:val="Strong"/>
          <w:rFonts w:ascii="Times New Roman" w:hAnsi="Times New Roman" w:cs="Times New Roman"/>
          <w:color w:val="000000" w:themeColor="text1"/>
          <w:u w:val="single"/>
        </w:rPr>
        <w:t>KEY SKILLS AND COMPETENCIES ACQUIRED</w:t>
      </w:r>
    </w:p>
    <w:p w14:paraId="0702FB9A" w14:textId="57134B6B" w:rsidR="006F37A8" w:rsidRPr="00FA173F" w:rsidRDefault="005D690D" w:rsidP="001F0CE2">
      <w:pPr>
        <w:numPr>
          <w:ilvl w:val="0"/>
          <w:numId w:val="1"/>
        </w:numPr>
        <w:spacing w:line="360" w:lineRule="auto"/>
        <w:ind w:left="0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 xml:space="preserve">Data Analysis Skills: </w:t>
      </w:r>
      <w:r w:rsidR="00AA3CE8" w:rsidRPr="00FA173F">
        <w:rPr>
          <w:rFonts w:ascii="Times New Roman" w:eastAsia="Times New Roman" w:hAnsi="Times New Roman" w:cs="Times New Roman"/>
        </w:rPr>
        <w:t>Python</w:t>
      </w:r>
      <w:r w:rsidR="00303E4E" w:rsidRPr="00FA173F">
        <w:rPr>
          <w:rFonts w:ascii="Times New Roman" w:eastAsia="Times New Roman" w:hAnsi="Times New Roman" w:cs="Times New Roman"/>
        </w:rPr>
        <w:t xml:space="preserve"> [pandas</w:t>
      </w:r>
      <w:r w:rsidR="00824597" w:rsidRPr="00FA173F">
        <w:rPr>
          <w:rFonts w:ascii="Times New Roman" w:eastAsia="Times New Roman" w:hAnsi="Times New Roman" w:cs="Times New Roman"/>
        </w:rPr>
        <w:t>,</w:t>
      </w:r>
      <w:r w:rsidR="008D4677" w:rsidRPr="00FA173F">
        <w:rPr>
          <w:rFonts w:ascii="Times New Roman" w:eastAsia="Times New Roman" w:hAnsi="Times New Roman" w:cs="Times New Roman"/>
        </w:rPr>
        <w:t xml:space="preserve"> </w:t>
      </w:r>
      <w:r w:rsidR="0029311E">
        <w:rPr>
          <w:rFonts w:ascii="Times New Roman" w:eastAsia="Times New Roman" w:hAnsi="Times New Roman" w:cs="Times New Roman"/>
        </w:rPr>
        <w:t>scikit-learn</w:t>
      </w:r>
      <w:r w:rsidR="00303E4E" w:rsidRPr="00FA173F">
        <w:rPr>
          <w:rFonts w:ascii="Times New Roman" w:eastAsia="Times New Roman" w:hAnsi="Times New Roman" w:cs="Times New Roman"/>
        </w:rPr>
        <w:t>]</w:t>
      </w:r>
      <w:r w:rsidR="00093180">
        <w:rPr>
          <w:rFonts w:ascii="Times New Roman" w:eastAsia="Times New Roman" w:hAnsi="Times New Roman" w:cs="Times New Roman"/>
        </w:rPr>
        <w:t>, R studio</w:t>
      </w:r>
      <w:r w:rsidR="00AA3CE8" w:rsidRPr="00FA173F">
        <w:rPr>
          <w:rFonts w:ascii="Times New Roman" w:eastAsia="Times New Roman" w:hAnsi="Times New Roman" w:cs="Times New Roman"/>
        </w:rPr>
        <w:t>.</w:t>
      </w:r>
    </w:p>
    <w:p w14:paraId="1F153FD7" w14:textId="6E41E369" w:rsidR="005369ED" w:rsidRPr="00FA173F" w:rsidRDefault="006F37A8" w:rsidP="001F0CE2">
      <w:pPr>
        <w:numPr>
          <w:ilvl w:val="0"/>
          <w:numId w:val="1"/>
        </w:numPr>
        <w:spacing w:line="360" w:lineRule="auto"/>
        <w:ind w:left="0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Network Installation,</w:t>
      </w:r>
      <w:r w:rsidR="00222858" w:rsidRPr="00FA173F">
        <w:rPr>
          <w:rFonts w:ascii="Times New Roman" w:eastAsia="Times New Roman" w:hAnsi="Times New Roman" w:cs="Times New Roman"/>
        </w:rPr>
        <w:t xml:space="preserve"> </w:t>
      </w:r>
      <w:r w:rsidRPr="00FA173F">
        <w:rPr>
          <w:rFonts w:ascii="Times New Roman" w:eastAsia="Times New Roman" w:hAnsi="Times New Roman" w:cs="Times New Roman"/>
        </w:rPr>
        <w:t>Troubleshooting &amp; Maintenance</w:t>
      </w:r>
    </w:p>
    <w:p w14:paraId="0000001E" w14:textId="07545249" w:rsidR="00E17D35" w:rsidRPr="00FA173F" w:rsidRDefault="0026409E" w:rsidP="001F0CE2">
      <w:pPr>
        <w:numPr>
          <w:ilvl w:val="0"/>
          <w:numId w:val="1"/>
        </w:numPr>
        <w:spacing w:line="360" w:lineRule="auto"/>
        <w:ind w:left="0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Web Design</w:t>
      </w:r>
      <w:r w:rsidR="00FC325F" w:rsidRPr="00FA173F">
        <w:rPr>
          <w:rFonts w:ascii="Times New Roman" w:eastAsia="Times New Roman" w:hAnsi="Times New Roman" w:cs="Times New Roman"/>
        </w:rPr>
        <w:t xml:space="preserve"> &amp; Dev, Database </w:t>
      </w:r>
      <w:r w:rsidRPr="00FA173F">
        <w:rPr>
          <w:rFonts w:ascii="Times New Roman" w:eastAsia="Times New Roman" w:hAnsi="Times New Roman" w:cs="Times New Roman"/>
        </w:rPr>
        <w:t xml:space="preserve">Programming </w:t>
      </w:r>
      <w:r w:rsidR="004D6026" w:rsidRPr="00FA173F">
        <w:rPr>
          <w:rFonts w:ascii="Times New Roman" w:eastAsia="Times New Roman" w:hAnsi="Times New Roman" w:cs="Times New Roman"/>
        </w:rPr>
        <w:t>– HTML, CSS, JavaScript,</w:t>
      </w:r>
      <w:r w:rsidR="00B50A20" w:rsidRPr="00FA173F">
        <w:rPr>
          <w:rFonts w:ascii="Times New Roman" w:eastAsia="Times New Roman" w:hAnsi="Times New Roman" w:cs="Times New Roman"/>
        </w:rPr>
        <w:t xml:space="preserve"> </w:t>
      </w:r>
      <w:r w:rsidR="00AB2118">
        <w:rPr>
          <w:rFonts w:ascii="Times New Roman" w:eastAsia="Times New Roman" w:hAnsi="Times New Roman" w:cs="Times New Roman"/>
        </w:rPr>
        <w:t xml:space="preserve">MySQL, </w:t>
      </w:r>
      <w:r w:rsidR="00223844" w:rsidRPr="00FA173F">
        <w:rPr>
          <w:rFonts w:ascii="Times New Roman" w:eastAsia="Times New Roman" w:hAnsi="Times New Roman" w:cs="Times New Roman"/>
        </w:rPr>
        <w:t>PHP,</w:t>
      </w:r>
      <w:r w:rsidR="00B50A20" w:rsidRPr="00FA173F">
        <w:rPr>
          <w:rFonts w:ascii="Times New Roman" w:eastAsia="Times New Roman" w:hAnsi="Times New Roman" w:cs="Times New Roman"/>
        </w:rPr>
        <w:t xml:space="preserve"> </w:t>
      </w:r>
      <w:r w:rsidRPr="00FA173F">
        <w:rPr>
          <w:rFonts w:ascii="Times New Roman" w:eastAsia="Times New Roman" w:hAnsi="Times New Roman" w:cs="Times New Roman"/>
        </w:rPr>
        <w:t>SQL</w:t>
      </w:r>
      <w:r w:rsidR="002B5B7B" w:rsidRPr="00FA173F">
        <w:rPr>
          <w:rFonts w:ascii="Times New Roman" w:eastAsia="Times New Roman" w:hAnsi="Times New Roman" w:cs="Times New Roman"/>
        </w:rPr>
        <w:t xml:space="preserve">, React </w:t>
      </w:r>
      <w:r w:rsidR="0029311E">
        <w:rPr>
          <w:rFonts w:ascii="Times New Roman" w:eastAsia="Times New Roman" w:hAnsi="Times New Roman" w:cs="Times New Roman"/>
        </w:rPr>
        <w:t>JS</w:t>
      </w:r>
      <w:r w:rsidR="008629D2" w:rsidRPr="00FA173F">
        <w:rPr>
          <w:rFonts w:ascii="Times New Roman" w:eastAsia="Times New Roman" w:hAnsi="Times New Roman" w:cs="Times New Roman"/>
        </w:rPr>
        <w:t>, Bootstrap</w:t>
      </w:r>
      <w:r w:rsidR="00C90EE1">
        <w:rPr>
          <w:rFonts w:ascii="Times New Roman" w:eastAsia="Times New Roman" w:hAnsi="Times New Roman" w:cs="Times New Roman"/>
        </w:rPr>
        <w:t>.</w:t>
      </w:r>
    </w:p>
    <w:p w14:paraId="54E144B0" w14:textId="1EA1D83E" w:rsidR="00123B38" w:rsidRPr="00FA173F" w:rsidRDefault="00123B38" w:rsidP="001F0CE2">
      <w:pPr>
        <w:pStyle w:val="ListParagraph"/>
        <w:numPr>
          <w:ilvl w:val="0"/>
          <w:numId w:val="1"/>
        </w:numPr>
        <w:spacing w:after="120" w:line="360" w:lineRule="auto"/>
        <w:ind w:left="0"/>
        <w:rPr>
          <w:rFonts w:ascii="Times New Roman" w:hAnsi="Times New Roman" w:cs="Times New Roman"/>
        </w:rPr>
      </w:pPr>
      <w:r w:rsidRPr="00FA173F">
        <w:rPr>
          <w:rFonts w:ascii="Times New Roman" w:hAnsi="Times New Roman" w:cs="Times New Roman"/>
        </w:rPr>
        <w:t xml:space="preserve">Material Design Web </w:t>
      </w:r>
      <w:r w:rsidR="00E751AE" w:rsidRPr="00FA173F">
        <w:rPr>
          <w:rFonts w:ascii="Times New Roman" w:hAnsi="Times New Roman" w:cs="Times New Roman"/>
        </w:rPr>
        <w:t>Front-end</w:t>
      </w:r>
      <w:r w:rsidR="00E72C74" w:rsidRPr="00FA173F">
        <w:rPr>
          <w:rFonts w:ascii="Times New Roman" w:hAnsi="Times New Roman" w:cs="Times New Roman"/>
        </w:rPr>
        <w:t xml:space="preserve"> </w:t>
      </w:r>
      <w:r w:rsidR="00787922" w:rsidRPr="00FA173F">
        <w:rPr>
          <w:rFonts w:ascii="Times New Roman" w:hAnsi="Times New Roman" w:cs="Times New Roman"/>
        </w:rPr>
        <w:t>D</w:t>
      </w:r>
      <w:r w:rsidR="004F3FE6" w:rsidRPr="00FA173F">
        <w:rPr>
          <w:rFonts w:ascii="Times New Roman" w:hAnsi="Times New Roman" w:cs="Times New Roman"/>
        </w:rPr>
        <w:t>evelopment</w:t>
      </w:r>
      <w:r w:rsidRPr="00FA173F">
        <w:rPr>
          <w:rFonts w:ascii="Times New Roman" w:hAnsi="Times New Roman" w:cs="Times New Roman"/>
        </w:rPr>
        <w:t>.</w:t>
      </w:r>
    </w:p>
    <w:p w14:paraId="4369F04C" w14:textId="01341483" w:rsidR="00563410" w:rsidRPr="00FA173F" w:rsidRDefault="000E3A07" w:rsidP="001F0CE2">
      <w:pPr>
        <w:pStyle w:val="ListParagraph"/>
        <w:numPr>
          <w:ilvl w:val="0"/>
          <w:numId w:val="1"/>
        </w:numPr>
        <w:spacing w:after="120" w:line="360" w:lineRule="auto"/>
        <w:ind w:left="0"/>
        <w:rPr>
          <w:rFonts w:ascii="Times New Roman" w:hAnsi="Times New Roman" w:cs="Times New Roman"/>
        </w:rPr>
      </w:pPr>
      <w:r w:rsidRPr="00FA173F">
        <w:rPr>
          <w:rFonts w:ascii="Times New Roman" w:hAnsi="Times New Roman" w:cs="Times New Roman"/>
        </w:rPr>
        <w:t>Teamwork</w:t>
      </w:r>
    </w:p>
    <w:p w14:paraId="4DFE8877" w14:textId="1F4601D8" w:rsidR="003E0B24" w:rsidRPr="00FA173F" w:rsidRDefault="00CA222F" w:rsidP="001F0CE2">
      <w:pPr>
        <w:pStyle w:val="ListParagraph"/>
        <w:numPr>
          <w:ilvl w:val="0"/>
          <w:numId w:val="1"/>
        </w:numPr>
        <w:spacing w:after="120" w:line="360" w:lineRule="auto"/>
        <w:ind w:left="0"/>
        <w:rPr>
          <w:rFonts w:ascii="Times New Roman" w:hAnsi="Times New Roman" w:cs="Times New Roman"/>
        </w:rPr>
      </w:pPr>
      <w:r w:rsidRPr="00FA173F">
        <w:rPr>
          <w:rStyle w:val="Strong"/>
          <w:rFonts w:ascii="Times New Roman" w:hAnsi="Times New Roman" w:cs="Times New Roman"/>
          <w:b w:val="0"/>
        </w:rPr>
        <w:t>Organization skills:</w:t>
      </w:r>
      <w:r w:rsidRPr="00FA173F">
        <w:rPr>
          <w:rStyle w:val="Strong"/>
          <w:rFonts w:ascii="Times New Roman" w:hAnsi="Times New Roman" w:cs="Times New Roman"/>
        </w:rPr>
        <w:t xml:space="preserve"> </w:t>
      </w:r>
      <w:r w:rsidRPr="00FA173F">
        <w:rPr>
          <w:rFonts w:ascii="Times New Roman" w:hAnsi="Times New Roman" w:cs="Times New Roman"/>
        </w:rPr>
        <w:t>Experienced in identifying and prioritizing activities and assignments and making necessary adjustments as required.</w:t>
      </w:r>
    </w:p>
    <w:p w14:paraId="492ECCA1" w14:textId="00D04392" w:rsidR="00985070" w:rsidRDefault="00B0787B" w:rsidP="001F0CE2">
      <w:pPr>
        <w:pStyle w:val="ListParagraph"/>
        <w:numPr>
          <w:ilvl w:val="0"/>
          <w:numId w:val="1"/>
        </w:numPr>
        <w:spacing w:after="120" w:line="360" w:lineRule="auto"/>
        <w:ind w:left="0"/>
        <w:rPr>
          <w:rFonts w:ascii="Times New Roman" w:hAnsi="Times New Roman" w:cs="Times New Roman"/>
        </w:rPr>
      </w:pPr>
      <w:r w:rsidRPr="00FA173F">
        <w:rPr>
          <w:rStyle w:val="Strong"/>
          <w:rFonts w:ascii="Times New Roman" w:hAnsi="Times New Roman" w:cs="Times New Roman"/>
          <w:b w:val="0"/>
        </w:rPr>
        <w:t>Problem Solving Abilities</w:t>
      </w:r>
      <w:r w:rsidR="001852FC" w:rsidRPr="00FA173F">
        <w:rPr>
          <w:rStyle w:val="Strong"/>
          <w:rFonts w:ascii="Times New Roman" w:hAnsi="Times New Roman" w:cs="Times New Roman"/>
          <w:b w:val="0"/>
        </w:rPr>
        <w:t>:</w:t>
      </w:r>
      <w:r w:rsidR="00BB6F8D" w:rsidRPr="00FA173F">
        <w:rPr>
          <w:rStyle w:val="Strong"/>
          <w:rFonts w:ascii="Times New Roman" w:hAnsi="Times New Roman" w:cs="Times New Roman"/>
          <w:b w:val="0"/>
        </w:rPr>
        <w:t xml:space="preserve"> </w:t>
      </w:r>
      <w:r w:rsidRPr="00FA173F">
        <w:rPr>
          <w:rFonts w:ascii="Times New Roman" w:hAnsi="Times New Roman" w:cs="Times New Roman"/>
        </w:rPr>
        <w:t xml:space="preserve">I </w:t>
      </w:r>
      <w:r w:rsidR="00B550EB">
        <w:rPr>
          <w:rFonts w:ascii="Times New Roman" w:hAnsi="Times New Roman" w:cs="Times New Roman"/>
        </w:rPr>
        <w:t>can</w:t>
      </w:r>
      <w:r w:rsidRPr="00FA173F">
        <w:rPr>
          <w:rFonts w:ascii="Times New Roman" w:hAnsi="Times New Roman" w:cs="Times New Roman"/>
        </w:rPr>
        <w:t xml:space="preserve"> visualize and solve complicated problems in the best way</w:t>
      </w:r>
      <w:r w:rsidR="00661548">
        <w:rPr>
          <w:rFonts w:ascii="Times New Roman" w:hAnsi="Times New Roman" w:cs="Times New Roman"/>
        </w:rPr>
        <w:t>,</w:t>
      </w:r>
      <w:r w:rsidRPr="00FA173F">
        <w:rPr>
          <w:rFonts w:ascii="Times New Roman" w:hAnsi="Times New Roman" w:cs="Times New Roman"/>
        </w:rPr>
        <w:t xml:space="preserve"> making accurate and informed decisions </w:t>
      </w:r>
      <w:r w:rsidR="00B550EB">
        <w:rPr>
          <w:rFonts w:ascii="Times New Roman" w:hAnsi="Times New Roman" w:cs="Times New Roman"/>
        </w:rPr>
        <w:t>about</w:t>
      </w:r>
      <w:r w:rsidRPr="00FA173F">
        <w:rPr>
          <w:rFonts w:ascii="Times New Roman" w:hAnsi="Times New Roman" w:cs="Times New Roman"/>
        </w:rPr>
        <w:t xml:space="preserve"> IT</w:t>
      </w:r>
      <w:r w:rsidR="00B144DB" w:rsidRPr="00FA173F">
        <w:rPr>
          <w:rFonts w:ascii="Times New Roman" w:hAnsi="Times New Roman" w:cs="Times New Roman"/>
        </w:rPr>
        <w:t>.</w:t>
      </w:r>
    </w:p>
    <w:p w14:paraId="4BCFB183" w14:textId="77777777" w:rsidR="004A7312" w:rsidRPr="004A7312" w:rsidRDefault="004A7312" w:rsidP="004A7312">
      <w:pPr>
        <w:spacing w:after="120" w:line="360" w:lineRule="auto"/>
        <w:rPr>
          <w:rFonts w:ascii="Times New Roman" w:hAnsi="Times New Roman" w:cs="Times New Roman"/>
        </w:rPr>
      </w:pPr>
    </w:p>
    <w:p w14:paraId="24019EB9" w14:textId="2F4AFB15" w:rsidR="0090272F" w:rsidRPr="00FA173F" w:rsidRDefault="0090272F" w:rsidP="001F0CE2">
      <w:pPr>
        <w:spacing w:line="360" w:lineRule="auto"/>
        <w:rPr>
          <w:rFonts w:ascii="Times New Roman" w:eastAsia="Times New Roman" w:hAnsi="Times New Roman" w:cs="Times New Roman"/>
          <w:b/>
          <w:u w:val="single"/>
        </w:rPr>
      </w:pPr>
      <w:r w:rsidRPr="00FA173F">
        <w:rPr>
          <w:rFonts w:ascii="Times New Roman" w:eastAsia="Times New Roman" w:hAnsi="Times New Roman" w:cs="Times New Roman"/>
          <w:b/>
          <w:u w:val="single"/>
        </w:rPr>
        <w:t>EXPERIENCE</w:t>
      </w:r>
    </w:p>
    <w:p w14:paraId="6A8F24E0" w14:textId="6078BF3F" w:rsidR="002369F1" w:rsidRPr="00FA173F" w:rsidRDefault="002369F1" w:rsidP="001F0CE2">
      <w:pPr>
        <w:spacing w:line="360" w:lineRule="auto"/>
        <w:rPr>
          <w:rFonts w:ascii="Times New Roman" w:eastAsia="Times New Roman" w:hAnsi="Times New Roman" w:cs="Times New Roman"/>
          <w:b/>
        </w:rPr>
      </w:pPr>
      <w:r w:rsidRPr="00FA173F">
        <w:rPr>
          <w:rFonts w:ascii="Times New Roman" w:eastAsia="Times New Roman" w:hAnsi="Times New Roman" w:cs="Times New Roman"/>
          <w:b/>
        </w:rPr>
        <w:t xml:space="preserve">MARCH 2021 TO </w:t>
      </w:r>
      <w:r w:rsidR="00661548">
        <w:rPr>
          <w:rFonts w:ascii="Times New Roman" w:eastAsia="Times New Roman" w:hAnsi="Times New Roman" w:cs="Times New Roman"/>
          <w:b/>
        </w:rPr>
        <w:t>TODAY</w:t>
      </w:r>
      <w:r w:rsidRPr="00FA173F">
        <w:rPr>
          <w:rFonts w:ascii="Times New Roman" w:eastAsia="Times New Roman" w:hAnsi="Times New Roman" w:cs="Times New Roman"/>
          <w:b/>
        </w:rPr>
        <w:t xml:space="preserve"> </w:t>
      </w:r>
    </w:p>
    <w:p w14:paraId="7BBBAC9B" w14:textId="0776F089" w:rsidR="002369F1" w:rsidRDefault="002369F1" w:rsidP="001F0CE2">
      <w:pPr>
        <w:spacing w:line="360" w:lineRule="auto"/>
        <w:rPr>
          <w:rFonts w:ascii="Times New Roman" w:eastAsia="Times New Roman" w:hAnsi="Times New Roman" w:cs="Times New Roman"/>
          <w:bCs/>
        </w:rPr>
      </w:pPr>
      <w:r w:rsidRPr="00FA173F">
        <w:rPr>
          <w:rFonts w:ascii="Times New Roman" w:eastAsia="Times New Roman" w:hAnsi="Times New Roman" w:cs="Times New Roman"/>
          <w:bCs/>
        </w:rPr>
        <w:t xml:space="preserve">I’ve been a freelancer in academic writing in </w:t>
      </w:r>
      <w:r w:rsidR="00661548">
        <w:rPr>
          <w:rFonts w:ascii="Times New Roman" w:eastAsia="Times New Roman" w:hAnsi="Times New Roman" w:cs="Times New Roman"/>
          <w:bCs/>
        </w:rPr>
        <w:t xml:space="preserve">the </w:t>
      </w:r>
      <w:r w:rsidRPr="00FA173F">
        <w:rPr>
          <w:rFonts w:ascii="Times New Roman" w:eastAsia="Times New Roman" w:hAnsi="Times New Roman" w:cs="Times New Roman"/>
          <w:bCs/>
        </w:rPr>
        <w:t xml:space="preserve">computer science discipline. Most of the writings are </w:t>
      </w:r>
      <w:r w:rsidR="0017235C" w:rsidRPr="00FA173F">
        <w:rPr>
          <w:rFonts w:ascii="Times New Roman" w:eastAsia="Times New Roman" w:hAnsi="Times New Roman" w:cs="Times New Roman"/>
          <w:bCs/>
        </w:rPr>
        <w:t>research-based</w:t>
      </w:r>
      <w:r w:rsidRPr="00FA173F">
        <w:rPr>
          <w:rFonts w:ascii="Times New Roman" w:eastAsia="Times New Roman" w:hAnsi="Times New Roman" w:cs="Times New Roman"/>
          <w:bCs/>
        </w:rPr>
        <w:t xml:space="preserve"> case scenarios.</w:t>
      </w:r>
      <w:r w:rsidR="0017235C" w:rsidRPr="00FA173F">
        <w:rPr>
          <w:rFonts w:ascii="Times New Roman" w:eastAsia="Times New Roman" w:hAnsi="Times New Roman" w:cs="Times New Roman"/>
          <w:bCs/>
        </w:rPr>
        <w:t xml:space="preserve"> However, I’ve been a netizen taking part in online learning challenges.</w:t>
      </w:r>
    </w:p>
    <w:p w14:paraId="258F0E50" w14:textId="77777777" w:rsidR="00A74259" w:rsidRPr="00FA173F" w:rsidRDefault="00A74259" w:rsidP="001F0CE2">
      <w:pPr>
        <w:spacing w:line="360" w:lineRule="auto"/>
        <w:rPr>
          <w:rFonts w:ascii="Times New Roman" w:eastAsia="Times New Roman" w:hAnsi="Times New Roman" w:cs="Times New Roman"/>
          <w:bCs/>
        </w:rPr>
      </w:pPr>
    </w:p>
    <w:p w14:paraId="0CC48830" w14:textId="77777777" w:rsidR="00717FA4" w:rsidRPr="00FA173F" w:rsidRDefault="00717FA4" w:rsidP="001F0CE2">
      <w:pPr>
        <w:spacing w:line="360" w:lineRule="auto"/>
        <w:rPr>
          <w:rFonts w:ascii="Times New Roman" w:hAnsi="Times New Roman" w:cs="Times New Roman"/>
          <w:b/>
          <w:iCs/>
        </w:rPr>
      </w:pPr>
      <w:r w:rsidRPr="00FA173F">
        <w:rPr>
          <w:rFonts w:ascii="Times New Roman" w:hAnsi="Times New Roman" w:cs="Times New Roman"/>
          <w:b/>
          <w:iCs/>
        </w:rPr>
        <w:lastRenderedPageBreak/>
        <w:t>OCTOBER 2020 TO MARCH 2021</w:t>
      </w:r>
      <w:r w:rsidRPr="00FA173F">
        <w:rPr>
          <w:rFonts w:ascii="Times New Roman" w:hAnsi="Times New Roman" w:cs="Times New Roman"/>
          <w:b/>
          <w:iCs/>
        </w:rPr>
        <w:sym w:font="Wingdings" w:char="F0E0"/>
      </w:r>
      <w:r w:rsidRPr="00FA173F">
        <w:rPr>
          <w:rFonts w:ascii="Times New Roman" w:hAnsi="Times New Roman" w:cs="Times New Roman"/>
          <w:b/>
          <w:iCs/>
        </w:rPr>
        <w:t>SHORT TERM CONSULTANCY AS DIGITAL CONTENT OFFICER IN DIGITAL LEARNING CONTENT AT AVERC-JUJA (</w:t>
      </w:r>
      <w:hyperlink r:id="rId11" w:history="1">
        <w:r w:rsidRPr="00FA173F">
          <w:rPr>
            <w:rStyle w:val="Hyperlink"/>
            <w:rFonts w:ascii="Times New Roman" w:hAnsi="Times New Roman" w:cs="Times New Roman"/>
            <w:b/>
            <w:iCs/>
          </w:rPr>
          <w:t>https://averc.co.ke/</w:t>
        </w:r>
      </w:hyperlink>
      <w:r w:rsidRPr="00FA173F">
        <w:rPr>
          <w:rFonts w:ascii="Times New Roman" w:hAnsi="Times New Roman" w:cs="Times New Roman"/>
          <w:b/>
          <w:iCs/>
        </w:rPr>
        <w:t xml:space="preserve"> )</w:t>
      </w:r>
    </w:p>
    <w:p w14:paraId="6AA953E1" w14:textId="77777777" w:rsidR="00717FA4" w:rsidRPr="00FA173F" w:rsidRDefault="00717FA4" w:rsidP="001F0CE2">
      <w:p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FA173F">
        <w:rPr>
          <w:rFonts w:ascii="Times New Roman" w:hAnsi="Times New Roman" w:cs="Times New Roman"/>
          <w:iCs/>
          <w:sz w:val="24"/>
          <w:szCs w:val="24"/>
        </w:rPr>
        <w:t>As a Digital Content Officer in Digital Learning Content, I had to;</w:t>
      </w:r>
    </w:p>
    <w:p w14:paraId="7D03D2A6" w14:textId="77777777" w:rsidR="00717FA4" w:rsidRPr="00FA173F" w:rsidRDefault="00717FA4" w:rsidP="001F0CE2">
      <w:pPr>
        <w:pStyle w:val="ListParagraph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FA173F">
        <w:rPr>
          <w:rFonts w:ascii="Times New Roman" w:hAnsi="Times New Roman" w:cs="Times New Roman"/>
          <w:iCs/>
          <w:sz w:val="24"/>
          <w:szCs w:val="24"/>
        </w:rPr>
        <w:t>Enhance record keeping under the assigned area,</w:t>
      </w:r>
    </w:p>
    <w:p w14:paraId="16B52A6F" w14:textId="0E331852" w:rsidR="00717FA4" w:rsidRPr="00FA173F" w:rsidRDefault="00717FA4" w:rsidP="001F0CE2">
      <w:pPr>
        <w:pStyle w:val="ListParagraph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FA173F">
        <w:rPr>
          <w:rFonts w:ascii="Times New Roman" w:hAnsi="Times New Roman" w:cs="Times New Roman"/>
          <w:iCs/>
          <w:sz w:val="24"/>
          <w:szCs w:val="24"/>
        </w:rPr>
        <w:t xml:space="preserve">Assign activities and tasks to the experts, keep track of work progress (using </w:t>
      </w:r>
      <w:r w:rsidR="0029311E">
        <w:rPr>
          <w:rFonts w:ascii="Times New Roman" w:hAnsi="Times New Roman" w:cs="Times New Roman"/>
          <w:iCs/>
          <w:sz w:val="24"/>
          <w:szCs w:val="24"/>
        </w:rPr>
        <w:t>Google Forms</w:t>
      </w:r>
      <w:r w:rsidRPr="00FA173F">
        <w:rPr>
          <w:rFonts w:ascii="Times New Roman" w:hAnsi="Times New Roman" w:cs="Times New Roman"/>
          <w:iCs/>
          <w:sz w:val="24"/>
          <w:szCs w:val="24"/>
        </w:rPr>
        <w:t xml:space="preserve"> appropriately),</w:t>
      </w:r>
    </w:p>
    <w:p w14:paraId="3F29AF2E" w14:textId="77777777" w:rsidR="00717FA4" w:rsidRPr="00FA173F" w:rsidRDefault="00717FA4" w:rsidP="001F0CE2">
      <w:pPr>
        <w:pStyle w:val="ListParagraph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FA173F">
        <w:rPr>
          <w:rFonts w:ascii="Times New Roman" w:hAnsi="Times New Roman" w:cs="Times New Roman"/>
          <w:iCs/>
          <w:sz w:val="24"/>
          <w:szCs w:val="24"/>
        </w:rPr>
        <w:t>Compile and format the work from experts,</w:t>
      </w:r>
    </w:p>
    <w:p w14:paraId="3D323CCC" w14:textId="77777777" w:rsidR="00717FA4" w:rsidRPr="00FA173F" w:rsidRDefault="00717FA4" w:rsidP="001F0CE2">
      <w:pPr>
        <w:pStyle w:val="ListParagraph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FA173F">
        <w:rPr>
          <w:rFonts w:ascii="Times New Roman" w:hAnsi="Times New Roman" w:cs="Times New Roman"/>
          <w:iCs/>
          <w:sz w:val="24"/>
          <w:szCs w:val="24"/>
        </w:rPr>
        <w:t>Submit a zero draft for the area assigned,</w:t>
      </w:r>
    </w:p>
    <w:p w14:paraId="1E27E9A1" w14:textId="64F5CB5C" w:rsidR="00705E6B" w:rsidRDefault="00717FA4" w:rsidP="00705E6B">
      <w:pPr>
        <w:pStyle w:val="ListParagraph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FA173F">
        <w:rPr>
          <w:rFonts w:ascii="Times New Roman" w:hAnsi="Times New Roman" w:cs="Times New Roman"/>
          <w:iCs/>
          <w:sz w:val="24"/>
          <w:szCs w:val="24"/>
        </w:rPr>
        <w:t xml:space="preserve">Take part in doing input in the content, as well as responding and acting accordingly to any activity </w:t>
      </w:r>
      <w:r w:rsidR="000111FC">
        <w:rPr>
          <w:rFonts w:ascii="Times New Roman" w:hAnsi="Times New Roman" w:cs="Times New Roman"/>
          <w:iCs/>
          <w:sz w:val="24"/>
          <w:szCs w:val="24"/>
        </w:rPr>
        <w:t>the management and project administrators assigned to me</w:t>
      </w:r>
      <w:r w:rsidRPr="00FA173F">
        <w:rPr>
          <w:rFonts w:ascii="Times New Roman" w:hAnsi="Times New Roman" w:cs="Times New Roman"/>
          <w:iCs/>
          <w:sz w:val="24"/>
          <w:szCs w:val="24"/>
        </w:rPr>
        <w:t>.</w:t>
      </w:r>
    </w:p>
    <w:p w14:paraId="1B63B866" w14:textId="77777777" w:rsidR="00705E6B" w:rsidRPr="00705E6B" w:rsidRDefault="00705E6B" w:rsidP="00705E6B">
      <w:p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</w:p>
    <w:p w14:paraId="7A0B3E9F" w14:textId="5BB00FBD" w:rsidR="00946A96" w:rsidRPr="00FA173F" w:rsidRDefault="00F863A8" w:rsidP="001F0CE2">
      <w:pPr>
        <w:spacing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FA173F">
        <w:rPr>
          <w:rFonts w:ascii="Times New Roman" w:hAnsi="Times New Roman" w:cs="Times New Roman"/>
          <w:b/>
          <w:bCs/>
        </w:rPr>
        <w:t>MAY 2019 TO AUGUST2019</w:t>
      </w:r>
      <w:r w:rsidR="00513586" w:rsidRPr="00FA173F">
        <w:rPr>
          <w:rFonts w:ascii="Times New Roman" w:hAnsi="Times New Roman" w:cs="Times New Roman"/>
          <w:b/>
          <w:bCs/>
        </w:rPr>
        <w:sym w:font="Wingdings" w:char="F0E0"/>
      </w:r>
      <w:r w:rsidRPr="00FA173F">
        <w:rPr>
          <w:rFonts w:ascii="Times New Roman" w:hAnsi="Times New Roman" w:cs="Times New Roman"/>
          <w:b/>
          <w:bCs/>
        </w:rPr>
        <w:t>ATTACHED AT KWS HQ's LANG'ATA</w:t>
      </w:r>
      <w:r w:rsidR="0027648F" w:rsidRPr="00FA173F">
        <w:rPr>
          <w:rFonts w:ascii="Times New Roman" w:hAnsi="Times New Roman" w:cs="Times New Roman"/>
          <w:b/>
          <w:bCs/>
        </w:rPr>
        <w:t>(</w:t>
      </w:r>
      <w:r w:rsidR="00C65A53" w:rsidRPr="00FA173F">
        <w:rPr>
          <w:rFonts w:ascii="Times New Roman" w:hAnsi="Times New Roman" w:cs="Times New Roman"/>
          <w:b/>
          <w:bCs/>
        </w:rPr>
        <w:t xml:space="preserve"> </w:t>
      </w:r>
      <w:hyperlink r:id="rId12" w:history="1">
        <w:r w:rsidR="00C65A53" w:rsidRPr="00FA173F">
          <w:rPr>
            <w:rStyle w:val="Hyperlink"/>
            <w:rFonts w:ascii="Times New Roman" w:hAnsi="Times New Roman" w:cs="Times New Roman"/>
            <w:b/>
            <w:bCs/>
          </w:rPr>
          <w:t>http://www.kws.go.ke/</w:t>
        </w:r>
      </w:hyperlink>
      <w:r w:rsidR="00C65A53" w:rsidRPr="00FA173F">
        <w:rPr>
          <w:rFonts w:ascii="Times New Roman" w:hAnsi="Times New Roman" w:cs="Times New Roman"/>
          <w:b/>
          <w:bCs/>
        </w:rPr>
        <w:t xml:space="preserve"> </w:t>
      </w:r>
      <w:r w:rsidR="0027648F" w:rsidRPr="00FA173F">
        <w:rPr>
          <w:rFonts w:ascii="Times New Roman" w:hAnsi="Times New Roman" w:cs="Times New Roman"/>
          <w:b/>
          <w:bCs/>
        </w:rPr>
        <w:t>)</w:t>
      </w:r>
      <w:r w:rsidRPr="00FA173F">
        <w:rPr>
          <w:rFonts w:ascii="Times New Roman" w:hAnsi="Times New Roman" w:cs="Times New Roman"/>
        </w:rPr>
        <w:br/>
      </w:r>
      <w:r w:rsidRPr="00FA173F">
        <w:rPr>
          <w:rFonts w:ascii="Times New Roman" w:hAnsi="Times New Roman" w:cs="Times New Roman"/>
          <w:iCs/>
          <w:sz w:val="24"/>
          <w:szCs w:val="24"/>
        </w:rPr>
        <w:t>During this time</w:t>
      </w:r>
      <w:r w:rsidR="001F0CE2">
        <w:rPr>
          <w:rFonts w:ascii="Times New Roman" w:hAnsi="Times New Roman" w:cs="Times New Roman"/>
          <w:iCs/>
          <w:sz w:val="24"/>
          <w:szCs w:val="24"/>
        </w:rPr>
        <w:t>, I worked with the Computer Maintenance Staff on a variety of computer accessories, including assembling computers, general maintenance of computers, Networking and Printers, configuring network clients, and installing operating systems under Windows XP, Windows 7,</w:t>
      </w:r>
      <w:r w:rsidRPr="00FA173F">
        <w:rPr>
          <w:rFonts w:ascii="Times New Roman" w:hAnsi="Times New Roman" w:cs="Times New Roman"/>
          <w:iCs/>
          <w:sz w:val="24"/>
          <w:szCs w:val="24"/>
        </w:rPr>
        <w:t xml:space="preserve"> and Windows 10.</w:t>
      </w:r>
    </w:p>
    <w:p w14:paraId="6DE43FB6" w14:textId="1C53584B" w:rsidR="00DD629D" w:rsidRPr="00FA173F" w:rsidRDefault="00DD629D" w:rsidP="001F0CE2">
      <w:pPr>
        <w:spacing w:line="360" w:lineRule="auto"/>
        <w:rPr>
          <w:rFonts w:ascii="Times New Roman" w:hAnsi="Times New Roman" w:cs="Times New Roman"/>
          <w:b/>
          <w:u w:val="single"/>
        </w:rPr>
      </w:pPr>
      <w:r w:rsidRPr="00FA173F">
        <w:rPr>
          <w:rFonts w:ascii="Times New Roman" w:hAnsi="Times New Roman" w:cs="Times New Roman"/>
          <w:b/>
          <w:u w:val="single"/>
        </w:rPr>
        <w:t>KEY ACHIEVEMENTS</w:t>
      </w:r>
    </w:p>
    <w:p w14:paraId="4713B8FA" w14:textId="2AB67980" w:rsidR="00583435" w:rsidRPr="00FA173F" w:rsidRDefault="00583435" w:rsidP="001F0CE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FA173F">
        <w:rPr>
          <w:rFonts w:ascii="Times New Roman" w:hAnsi="Times New Roman" w:cs="Times New Roman"/>
          <w:sz w:val="24"/>
          <w:szCs w:val="24"/>
        </w:rPr>
        <w:t xml:space="preserve">Contributed two repositories to Arctic </w:t>
      </w:r>
      <w:r w:rsidR="009D724C" w:rsidRPr="00FA173F">
        <w:rPr>
          <w:rFonts w:ascii="Times New Roman" w:hAnsi="Times New Roman" w:cs="Times New Roman"/>
          <w:sz w:val="24"/>
          <w:szCs w:val="24"/>
        </w:rPr>
        <w:t xml:space="preserve">Code </w:t>
      </w:r>
      <w:r w:rsidR="003B7E33" w:rsidRPr="00FA173F">
        <w:rPr>
          <w:rFonts w:ascii="Times New Roman" w:hAnsi="Times New Roman" w:cs="Times New Roman"/>
          <w:sz w:val="24"/>
          <w:szCs w:val="24"/>
        </w:rPr>
        <w:t>Vault GitHub</w:t>
      </w:r>
      <w:r w:rsidR="00FD4086" w:rsidRPr="00FA173F">
        <w:rPr>
          <w:rFonts w:ascii="Times New Roman" w:hAnsi="Times New Roman" w:cs="Times New Roman"/>
          <w:sz w:val="24"/>
          <w:szCs w:val="24"/>
        </w:rPr>
        <w:t xml:space="preserve"> Archive Program</w:t>
      </w:r>
      <w:r w:rsidR="00D1103B" w:rsidRPr="00FA173F">
        <w:rPr>
          <w:rFonts w:ascii="Times New Roman" w:hAnsi="Times New Roman" w:cs="Times New Roman"/>
          <w:sz w:val="24"/>
          <w:szCs w:val="24"/>
        </w:rPr>
        <w:t xml:space="preserve"> (</w:t>
      </w:r>
      <w:r w:rsidRPr="00FA173F">
        <w:rPr>
          <w:rFonts w:ascii="Times New Roman" w:hAnsi="Times New Roman" w:cs="Times New Roman"/>
          <w:sz w:val="24"/>
          <w:szCs w:val="24"/>
        </w:rPr>
        <w:t>2020).</w:t>
      </w:r>
    </w:p>
    <w:p w14:paraId="789C53F1" w14:textId="03FE5738" w:rsidR="0090272F" w:rsidRPr="00FA173F" w:rsidRDefault="00F863A8" w:rsidP="001F0CE2">
      <w:pPr>
        <w:pStyle w:val="ListParagraph"/>
        <w:numPr>
          <w:ilvl w:val="0"/>
          <w:numId w:val="7"/>
        </w:numPr>
        <w:spacing w:line="36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FA173F">
        <w:rPr>
          <w:rFonts w:ascii="Times New Roman" w:hAnsi="Times New Roman" w:cs="Times New Roman"/>
          <w:sz w:val="24"/>
          <w:szCs w:val="24"/>
        </w:rPr>
        <w:t xml:space="preserve">I am glad also to be the main designer and developer of </w:t>
      </w:r>
      <w:r w:rsidR="000111FC">
        <w:rPr>
          <w:rFonts w:ascii="Times New Roman" w:hAnsi="Times New Roman" w:cs="Times New Roman"/>
          <w:sz w:val="24"/>
          <w:szCs w:val="24"/>
        </w:rPr>
        <w:t>the Heritage</w:t>
      </w:r>
      <w:r w:rsidRPr="00FA173F">
        <w:rPr>
          <w:rFonts w:ascii="Times New Roman" w:hAnsi="Times New Roman" w:cs="Times New Roman"/>
          <w:sz w:val="24"/>
          <w:szCs w:val="24"/>
        </w:rPr>
        <w:t xml:space="preserve"> of </w:t>
      </w:r>
      <w:r w:rsidR="0029311E">
        <w:rPr>
          <w:rFonts w:ascii="Times New Roman" w:hAnsi="Times New Roman" w:cs="Times New Roman"/>
          <w:sz w:val="24"/>
          <w:szCs w:val="24"/>
        </w:rPr>
        <w:t>Hope</w:t>
      </w:r>
      <w:r w:rsidRPr="00FA173F">
        <w:rPr>
          <w:rFonts w:ascii="Times New Roman" w:hAnsi="Times New Roman" w:cs="Times New Roman"/>
          <w:sz w:val="24"/>
          <w:szCs w:val="24"/>
        </w:rPr>
        <w:t xml:space="preserve"> </w:t>
      </w:r>
      <w:r w:rsidR="000111FC">
        <w:rPr>
          <w:rFonts w:ascii="Times New Roman" w:hAnsi="Times New Roman" w:cs="Times New Roman"/>
          <w:sz w:val="24"/>
          <w:szCs w:val="24"/>
        </w:rPr>
        <w:t>children's</w:t>
      </w:r>
      <w:r w:rsidRPr="00FA173F">
        <w:rPr>
          <w:rFonts w:ascii="Times New Roman" w:hAnsi="Times New Roman" w:cs="Times New Roman"/>
          <w:sz w:val="24"/>
          <w:szCs w:val="24"/>
        </w:rPr>
        <w:t xml:space="preserve"> home website.</w:t>
      </w:r>
      <w:r w:rsidR="00E2773C" w:rsidRPr="00FA173F">
        <w:rPr>
          <w:rFonts w:ascii="Times New Roman" w:hAnsi="Times New Roman" w:cs="Times New Roman"/>
          <w:sz w:val="24"/>
          <w:szCs w:val="24"/>
        </w:rPr>
        <w:t xml:space="preserve"> </w:t>
      </w:r>
      <w:hyperlink r:id="rId13" w:history="1">
        <w:r w:rsidR="005B2E3C" w:rsidRPr="005B2E3C">
          <w:rPr>
            <w:rStyle w:val="Hyperlink"/>
            <w:rFonts w:ascii="Times New Roman" w:hAnsi="Times New Roman" w:cs="Times New Roman"/>
            <w:sz w:val="24"/>
            <w:szCs w:val="24"/>
            <w:lang w:val="en"/>
          </w:rPr>
          <w:t>Heritage of Faith and Hope Rehabilitation Center – Raising the Standards</w:t>
        </w:r>
      </w:hyperlink>
    </w:p>
    <w:p w14:paraId="7DF4209D" w14:textId="2DE1F786" w:rsidR="0019635F" w:rsidRPr="001D76B9" w:rsidRDefault="00381300" w:rsidP="001F0CE2">
      <w:pPr>
        <w:pStyle w:val="ListParagraph"/>
        <w:numPr>
          <w:ilvl w:val="0"/>
          <w:numId w:val="7"/>
        </w:numPr>
        <w:spacing w:line="36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1D76B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I have create</w:t>
      </w:r>
      <w:r w:rsidR="001F2943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d</w:t>
      </w:r>
      <w:r w:rsidRPr="001D76B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different web clones for various World Class Companies including Amazon and Airbnb using React </w:t>
      </w:r>
      <w:r w:rsidR="0029311E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JS</w:t>
      </w:r>
      <w:r w:rsidR="006227B4" w:rsidRPr="001D76B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:</w:t>
      </w:r>
      <w:r w:rsidR="000F1A92" w:rsidRPr="001D76B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hyperlink r:id="rId14" w:history="1">
        <w:r w:rsidR="000F1A92" w:rsidRPr="001D76B9">
          <w:rPr>
            <w:rStyle w:val="Hyperlink"/>
            <w:rFonts w:ascii="Times New Roman" w:hAnsi="Times New Roman" w:cs="Times New Roman"/>
            <w:sz w:val="24"/>
            <w:szCs w:val="24"/>
          </w:rPr>
          <w:t>https://challenge-1dcd6.web.app/</w:t>
        </w:r>
      </w:hyperlink>
      <w:r w:rsidR="000F1A92" w:rsidRPr="001D76B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</w:p>
    <w:p w14:paraId="3E42B802" w14:textId="2D18B14A" w:rsidR="00C87184" w:rsidRPr="001D76B9" w:rsidRDefault="00C87184" w:rsidP="001F0CE2">
      <w:pPr>
        <w:pStyle w:val="ListParagraph"/>
        <w:numPr>
          <w:ilvl w:val="0"/>
          <w:numId w:val="7"/>
        </w:numPr>
        <w:spacing w:line="36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1D76B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Developed a </w:t>
      </w:r>
      <w:r w:rsidR="0029311E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real-time</w:t>
      </w:r>
      <w:r w:rsidRPr="001D76B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r w:rsidRPr="001D76B9">
        <w:rPr>
          <w:rFonts w:ascii="Times New Roman" w:hAnsi="Times New Roman" w:cs="Times New Roman"/>
          <w:sz w:val="24"/>
          <w:szCs w:val="24"/>
        </w:rPr>
        <w:t>Worldwide Covid-19-Tracker</w:t>
      </w:r>
      <w:r w:rsidR="001B4FCD" w:rsidRPr="001D76B9">
        <w:rPr>
          <w:rFonts w:ascii="Times New Roman" w:hAnsi="Times New Roman" w:cs="Times New Roman"/>
          <w:sz w:val="24"/>
          <w:szCs w:val="24"/>
        </w:rPr>
        <w:t xml:space="preserve">: </w:t>
      </w:r>
      <w:hyperlink r:id="rId15" w:history="1">
        <w:r w:rsidR="00A31E76" w:rsidRPr="00ED147F">
          <w:rPr>
            <w:rStyle w:val="Hyperlink"/>
            <w:rFonts w:ascii="Times New Roman" w:hAnsi="Times New Roman" w:cs="Times New Roman"/>
            <w:sz w:val="24"/>
            <w:szCs w:val="24"/>
          </w:rPr>
          <w:t>https://covid-19-tracker-43f3d.web.app/</w:t>
        </w:r>
      </w:hyperlink>
      <w:r w:rsidR="001B4FCD" w:rsidRPr="001D76B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788BC7" w14:textId="5B7766F2" w:rsidR="00433428" w:rsidRPr="001D76B9" w:rsidRDefault="00541502" w:rsidP="001F0CE2">
      <w:pPr>
        <w:pStyle w:val="ListParagraph"/>
        <w:numPr>
          <w:ilvl w:val="0"/>
          <w:numId w:val="7"/>
        </w:numPr>
        <w:spacing w:line="36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1D76B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Developed </w:t>
      </w:r>
      <w:r w:rsidR="00433428" w:rsidRPr="001D76B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WhatsApp Clone: </w:t>
      </w:r>
      <w:hyperlink r:id="rId16" w:history="1">
        <w:r w:rsidR="00433428" w:rsidRPr="001D76B9">
          <w:rPr>
            <w:rStyle w:val="Hyperlink"/>
            <w:rFonts w:ascii="Times New Roman" w:hAnsi="Times New Roman" w:cs="Times New Roman"/>
            <w:sz w:val="24"/>
            <w:szCs w:val="24"/>
          </w:rPr>
          <w:t>https://whats-app-clone-f8c85.web.app</w:t>
        </w:r>
      </w:hyperlink>
      <w:r w:rsidR="007E12B8" w:rsidRPr="001D76B9">
        <w:rPr>
          <w:rStyle w:val="Hyperlink"/>
          <w:rFonts w:ascii="Times New Roman" w:hAnsi="Times New Roman" w:cs="Times New Roman"/>
          <w:sz w:val="24"/>
          <w:szCs w:val="24"/>
        </w:rPr>
        <w:t>/</w:t>
      </w:r>
    </w:p>
    <w:p w14:paraId="04B8B674" w14:textId="6F33B918" w:rsidR="00FF0A96" w:rsidRPr="001D76B9" w:rsidRDefault="00541502" w:rsidP="001F0CE2">
      <w:pPr>
        <w:pStyle w:val="ListParagraph"/>
        <w:numPr>
          <w:ilvl w:val="0"/>
          <w:numId w:val="7"/>
        </w:numPr>
        <w:spacing w:line="36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1D76B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Developed </w:t>
      </w:r>
      <w:r w:rsidR="00DE2E2C" w:rsidRPr="001D76B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Gmail clone: </w:t>
      </w:r>
      <w:hyperlink r:id="rId17" w:history="1">
        <w:r w:rsidR="00DE2E2C" w:rsidRPr="001D76B9">
          <w:rPr>
            <w:rStyle w:val="Hyperlink"/>
            <w:rFonts w:ascii="Times New Roman" w:hAnsi="Times New Roman" w:cs="Times New Roman"/>
            <w:sz w:val="24"/>
            <w:szCs w:val="24"/>
          </w:rPr>
          <w:t>https://clone-60448.web.app/</w:t>
        </w:r>
      </w:hyperlink>
      <w:r w:rsidR="00DE2E2C" w:rsidRPr="001D76B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</w:t>
      </w:r>
    </w:p>
    <w:p w14:paraId="2E50B712" w14:textId="206AD215" w:rsidR="00A63ADE" w:rsidRPr="001D76B9" w:rsidRDefault="00A63ADE" w:rsidP="001F0CE2">
      <w:pPr>
        <w:pStyle w:val="ListParagraph"/>
        <w:numPr>
          <w:ilvl w:val="0"/>
          <w:numId w:val="7"/>
        </w:numPr>
        <w:spacing w:line="36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1D76B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Developed </w:t>
      </w:r>
      <w:r w:rsidR="00091D11" w:rsidRPr="001D76B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YouTube</w:t>
      </w:r>
      <w:r w:rsidRPr="001D76B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clone</w:t>
      </w:r>
      <w:r w:rsidR="00091D11" w:rsidRPr="001D76B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: </w:t>
      </w:r>
      <w:hyperlink r:id="rId18" w:history="1">
        <w:r w:rsidR="00744723" w:rsidRPr="001D76B9">
          <w:rPr>
            <w:rStyle w:val="Hyperlink"/>
            <w:rFonts w:ascii="Times New Roman" w:hAnsi="Times New Roman" w:cs="Times New Roman"/>
            <w:sz w:val="24"/>
            <w:szCs w:val="24"/>
          </w:rPr>
          <w:t>https://clone-5c196.web.app/</w:t>
        </w:r>
      </w:hyperlink>
      <w:r w:rsidR="00744723" w:rsidRPr="001D76B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</w:t>
      </w:r>
    </w:p>
    <w:p w14:paraId="4CF56230" w14:textId="55ECD709" w:rsidR="008A762D" w:rsidRPr="001D76B9" w:rsidRDefault="008A762D" w:rsidP="001F0CE2">
      <w:pPr>
        <w:pStyle w:val="ListParagraph"/>
        <w:numPr>
          <w:ilvl w:val="0"/>
          <w:numId w:val="7"/>
        </w:numPr>
        <w:spacing w:line="36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1D76B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Developed Facebook messenger clone:</w:t>
      </w:r>
      <w:r w:rsidRPr="001D76B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hyperlink r:id="rId19" w:history="1">
        <w:r w:rsidR="009B0FAF" w:rsidRPr="001D76B9">
          <w:rPr>
            <w:rStyle w:val="Hyperlink"/>
            <w:rFonts w:ascii="Times New Roman" w:hAnsi="Times New Roman" w:cs="Times New Roman"/>
            <w:sz w:val="24"/>
            <w:szCs w:val="24"/>
          </w:rPr>
          <w:t>https://facebook-messenger-clone-48eb0.firebaseapp.com/</w:t>
        </w:r>
      </w:hyperlink>
      <w:r w:rsidR="009B0FAF" w:rsidRPr="001D76B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</w:p>
    <w:p w14:paraId="314615C6" w14:textId="4059F348" w:rsidR="00A20FF3" w:rsidRPr="001D76B9" w:rsidRDefault="00AB1DAD" w:rsidP="001F0CE2">
      <w:pPr>
        <w:pStyle w:val="ListParagraph"/>
        <w:numPr>
          <w:ilvl w:val="0"/>
          <w:numId w:val="7"/>
        </w:numPr>
        <w:spacing w:line="36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1D76B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Developed Netflix clone:</w:t>
      </w:r>
      <w:r w:rsidRPr="001D76B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hyperlink r:id="rId20" w:history="1">
        <w:r w:rsidR="00D41F21" w:rsidRPr="001D76B9">
          <w:rPr>
            <w:rStyle w:val="Hyperlink"/>
            <w:rFonts w:ascii="Times New Roman" w:hAnsi="Times New Roman" w:cs="Times New Roman"/>
            <w:sz w:val="24"/>
            <w:szCs w:val="24"/>
          </w:rPr>
          <w:t>https://netflix-clone-cbd02.web.app/</w:t>
        </w:r>
      </w:hyperlink>
      <w:r w:rsidR="00D41F21" w:rsidRPr="001D76B9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</w:p>
    <w:p w14:paraId="55D6F6E8" w14:textId="087A7A0C" w:rsidR="001F10F8" w:rsidRPr="001D76B9" w:rsidRDefault="001F10F8" w:rsidP="001F0CE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D76B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lastRenderedPageBreak/>
        <w:t>Developed Twitter clone:</w:t>
      </w:r>
      <w:r w:rsidRPr="001D76B9">
        <w:rPr>
          <w:rFonts w:ascii="Times New Roman" w:hAnsi="Times New Roman" w:cs="Times New Roman"/>
          <w:sz w:val="24"/>
          <w:szCs w:val="24"/>
        </w:rPr>
        <w:t xml:space="preserve"> </w:t>
      </w:r>
      <w:hyperlink r:id="rId21" w:history="1">
        <w:r w:rsidR="007B20BB" w:rsidRPr="001D76B9">
          <w:rPr>
            <w:rStyle w:val="Hyperlink"/>
            <w:rFonts w:ascii="Times New Roman" w:hAnsi="Times New Roman" w:cs="Times New Roman"/>
            <w:sz w:val="24"/>
            <w:szCs w:val="24"/>
          </w:rPr>
          <w:t>https://twitter-clone-2c3a7.web.app/</w:t>
        </w:r>
      </w:hyperlink>
      <w:r w:rsidR="007B20BB" w:rsidRPr="001D76B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DA8D49B" w14:textId="7F5DBF7B" w:rsidR="001814D6" w:rsidRPr="007E7443" w:rsidRDefault="001814D6" w:rsidP="001F0CE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D76B9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Developed Instagram clone:</w:t>
      </w:r>
      <w:r w:rsidRPr="001D76B9">
        <w:rPr>
          <w:rFonts w:ascii="Times New Roman" w:hAnsi="Times New Roman" w:cs="Times New Roman"/>
          <w:sz w:val="24"/>
          <w:szCs w:val="24"/>
        </w:rPr>
        <w:t xml:space="preserve"> </w:t>
      </w:r>
      <w:hyperlink r:id="rId22" w:history="1">
        <w:r w:rsidR="001D76B9" w:rsidRPr="001D76B9">
          <w:rPr>
            <w:rStyle w:val="Hyperlink"/>
            <w:rFonts w:ascii="Times New Roman" w:hAnsi="Times New Roman" w:cs="Times New Roman"/>
            <w:sz w:val="24"/>
            <w:szCs w:val="24"/>
          </w:rPr>
          <w:t>Instagram-Clone (instagram-clone-3ff6b.firebaseapp.com)</w:t>
        </w:r>
      </w:hyperlink>
    </w:p>
    <w:p w14:paraId="4B8D1B9F" w14:textId="77777777" w:rsidR="00FB299B" w:rsidRDefault="007E7443" w:rsidP="001F0CE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Dental Services Management System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23" w:history="1">
        <w:r w:rsidRPr="00ED147F">
          <w:rPr>
            <w:rStyle w:val="Hyperlink"/>
            <w:rFonts w:ascii="Times New Roman" w:hAnsi="Times New Roman" w:cs="Times New Roman"/>
            <w:sz w:val="24"/>
            <w:szCs w:val="24"/>
          </w:rPr>
          <w:t>https://dental-management-system-3f0d1.web.app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82E0F0D" w14:textId="0B640E29" w:rsidR="00A032DB" w:rsidRDefault="00FB299B" w:rsidP="001F0CE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otion detection using CNN</w:t>
      </w:r>
      <w:r w:rsidR="00082F75">
        <w:rPr>
          <w:rFonts w:ascii="Times New Roman" w:hAnsi="Times New Roman" w:cs="Times New Roman"/>
          <w:sz w:val="24"/>
          <w:szCs w:val="24"/>
        </w:rPr>
        <w:t xml:space="preserve"> weba</w:t>
      </w:r>
      <w:r>
        <w:rPr>
          <w:rFonts w:ascii="Times New Roman" w:hAnsi="Times New Roman" w:cs="Times New Roman"/>
          <w:sz w:val="24"/>
          <w:szCs w:val="24"/>
        </w:rPr>
        <w:t xml:space="preserve">pp (a machine learning-based app): </w:t>
      </w:r>
      <w:hyperlink r:id="rId24" w:history="1">
        <w:r w:rsidRPr="00ED147F">
          <w:rPr>
            <w:rStyle w:val="Hyperlink"/>
            <w:rFonts w:ascii="Times New Roman" w:hAnsi="Times New Roman" w:cs="Times New Roman"/>
            <w:sz w:val="24"/>
            <w:szCs w:val="24"/>
          </w:rPr>
          <w:t>https://emotion-detection--convolutional-neural-networks.streamlit.app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731EA6C" w14:textId="66B7892A" w:rsidR="00A31E76" w:rsidRDefault="00322EB6" w:rsidP="001F0CE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abetes Risk Detection </w:t>
      </w:r>
      <w:r w:rsidR="00082F75">
        <w:rPr>
          <w:rFonts w:ascii="Times New Roman" w:hAnsi="Times New Roman" w:cs="Times New Roman"/>
          <w:sz w:val="24"/>
          <w:szCs w:val="24"/>
        </w:rPr>
        <w:t>weba</w:t>
      </w:r>
      <w:r>
        <w:rPr>
          <w:rFonts w:ascii="Times New Roman" w:hAnsi="Times New Roman" w:cs="Times New Roman"/>
          <w:sz w:val="24"/>
          <w:szCs w:val="24"/>
        </w:rPr>
        <w:t xml:space="preserve">pp: </w:t>
      </w:r>
      <w:hyperlink r:id="rId25" w:history="1">
        <w:r w:rsidRPr="00ED147F">
          <w:rPr>
            <w:rStyle w:val="Hyperlink"/>
            <w:rFonts w:ascii="Times New Roman" w:hAnsi="Times New Roman" w:cs="Times New Roman"/>
            <w:sz w:val="24"/>
            <w:szCs w:val="24"/>
          </w:rPr>
          <w:t>https://early-detection-of-diabetes.streamlit.app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EF32C4" w14:textId="77777777" w:rsidR="00DC040B" w:rsidRDefault="00A31E76" w:rsidP="001F0CE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op Growing Recommendation </w:t>
      </w:r>
      <w:r w:rsidR="00082F75"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 xml:space="preserve">ebapp: </w:t>
      </w:r>
      <w:hyperlink r:id="rId26" w:history="1">
        <w:r w:rsidRPr="00ED147F">
          <w:rPr>
            <w:rStyle w:val="Hyperlink"/>
            <w:rFonts w:ascii="Times New Roman" w:hAnsi="Times New Roman" w:cs="Times New Roman"/>
            <w:sz w:val="24"/>
            <w:szCs w:val="24"/>
          </w:rPr>
          <w:t>https://crop-recommendationapp.streamlit.app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2DBE84D6" w14:textId="77777777" w:rsidR="00C973CD" w:rsidRDefault="005215AB" w:rsidP="001F0CE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ather Forecast webapp: </w:t>
      </w:r>
      <w:hyperlink r:id="rId27" w:history="1">
        <w:r w:rsidRPr="00ED147F">
          <w:rPr>
            <w:rStyle w:val="Hyperlink"/>
            <w:rFonts w:ascii="Times New Roman" w:hAnsi="Times New Roman" w:cs="Times New Roman"/>
            <w:sz w:val="24"/>
            <w:szCs w:val="24"/>
          </w:rPr>
          <w:t>https://weather-app-14062.web.app/login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B88B88" w14:textId="77777777" w:rsidR="00F531E9" w:rsidRDefault="00C973CD" w:rsidP="001F0CE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art </w:t>
      </w:r>
      <w:r w:rsidR="001B1347">
        <w:rPr>
          <w:rFonts w:ascii="Times New Roman" w:hAnsi="Times New Roman" w:cs="Times New Roman"/>
          <w:sz w:val="24"/>
          <w:szCs w:val="24"/>
        </w:rPr>
        <w:t>Failure</w:t>
      </w:r>
      <w:r>
        <w:rPr>
          <w:rFonts w:ascii="Times New Roman" w:hAnsi="Times New Roman" w:cs="Times New Roman"/>
          <w:sz w:val="24"/>
          <w:szCs w:val="24"/>
        </w:rPr>
        <w:t xml:space="preserve"> Risk Detection: </w:t>
      </w:r>
      <w:hyperlink r:id="rId28" w:history="1">
        <w:r w:rsidRPr="00ED147F">
          <w:rPr>
            <w:rStyle w:val="Hyperlink"/>
            <w:rFonts w:ascii="Times New Roman" w:hAnsi="Times New Roman" w:cs="Times New Roman"/>
            <w:sz w:val="24"/>
            <w:szCs w:val="24"/>
          </w:rPr>
          <w:t>https://muindikelvin.shinyapps.io/Cardiovascular-Module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2AF01F7" w14:textId="213004B9" w:rsidR="007E7443" w:rsidRPr="001D76B9" w:rsidRDefault="00F531E9" w:rsidP="001F0CE2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imal Disease Classification webapp: </w:t>
      </w:r>
      <w:hyperlink r:id="rId29" w:history="1">
        <w:r w:rsidRPr="00ED147F">
          <w:rPr>
            <w:rStyle w:val="Hyperlink"/>
            <w:rFonts w:ascii="Times New Roman" w:hAnsi="Times New Roman" w:cs="Times New Roman"/>
            <w:sz w:val="24"/>
            <w:szCs w:val="24"/>
          </w:rPr>
          <w:t>https://animaldiseaseclassification.streamlit.app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B299B">
        <w:rPr>
          <w:rFonts w:ascii="Times New Roman" w:hAnsi="Times New Roman" w:cs="Times New Roman"/>
          <w:sz w:val="24"/>
          <w:szCs w:val="24"/>
        </w:rPr>
        <w:br/>
      </w:r>
    </w:p>
    <w:p w14:paraId="6453E0F4" w14:textId="01AD838C" w:rsidR="00F67E03" w:rsidRPr="00FA173F" w:rsidRDefault="00F67E03" w:rsidP="001F0CE2">
      <w:pPr>
        <w:spacing w:line="360" w:lineRule="auto"/>
        <w:rPr>
          <w:rFonts w:ascii="Times New Roman" w:eastAsia="Times New Roman" w:hAnsi="Times New Roman" w:cs="Times New Roman"/>
          <w:b/>
          <w:u w:val="single"/>
        </w:rPr>
      </w:pPr>
      <w:r w:rsidRPr="00FA173F">
        <w:rPr>
          <w:rFonts w:ascii="Times New Roman" w:eastAsia="Times New Roman" w:hAnsi="Times New Roman" w:cs="Times New Roman"/>
          <w:b/>
          <w:u w:val="single"/>
        </w:rPr>
        <w:t>INTERESTS</w:t>
      </w:r>
    </w:p>
    <w:p w14:paraId="7FAB6FAB" w14:textId="69040277" w:rsidR="004F6D33" w:rsidRDefault="00F67E03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 xml:space="preserve">Due to </w:t>
      </w:r>
      <w:r w:rsidR="0029311E">
        <w:rPr>
          <w:rFonts w:ascii="Times New Roman" w:eastAsia="Times New Roman" w:hAnsi="Times New Roman" w:cs="Times New Roman"/>
        </w:rPr>
        <w:t xml:space="preserve">the </w:t>
      </w:r>
      <w:r w:rsidRPr="00FA173F">
        <w:rPr>
          <w:rFonts w:ascii="Times New Roman" w:eastAsia="Times New Roman" w:hAnsi="Times New Roman" w:cs="Times New Roman"/>
        </w:rPr>
        <w:t xml:space="preserve">rise of </w:t>
      </w:r>
      <w:r w:rsidR="0029311E">
        <w:rPr>
          <w:rFonts w:ascii="Times New Roman" w:eastAsia="Times New Roman" w:hAnsi="Times New Roman" w:cs="Times New Roman"/>
        </w:rPr>
        <w:t xml:space="preserve">the </w:t>
      </w:r>
      <w:r w:rsidRPr="00FA173F">
        <w:rPr>
          <w:rFonts w:ascii="Times New Roman" w:eastAsia="Times New Roman" w:hAnsi="Times New Roman" w:cs="Times New Roman"/>
        </w:rPr>
        <w:t>technology revolution towards Artificial Intelligence and Machine Learning, great companies are investing in different ideas towards that</w:t>
      </w:r>
      <w:r w:rsidR="0029311E">
        <w:rPr>
          <w:rFonts w:ascii="Times New Roman" w:eastAsia="Times New Roman" w:hAnsi="Times New Roman" w:cs="Times New Roman"/>
        </w:rPr>
        <w:t>,</w:t>
      </w:r>
      <w:r w:rsidRPr="00FA173F">
        <w:rPr>
          <w:rFonts w:ascii="Times New Roman" w:eastAsia="Times New Roman" w:hAnsi="Times New Roman" w:cs="Times New Roman"/>
        </w:rPr>
        <w:t xml:space="preserve"> and this makes me </w:t>
      </w:r>
      <w:r w:rsidR="0029311E">
        <w:rPr>
          <w:rFonts w:ascii="Times New Roman" w:eastAsia="Times New Roman" w:hAnsi="Times New Roman" w:cs="Times New Roman"/>
        </w:rPr>
        <w:t xml:space="preserve">want </w:t>
      </w:r>
      <w:r w:rsidRPr="00FA173F">
        <w:rPr>
          <w:rFonts w:ascii="Times New Roman" w:eastAsia="Times New Roman" w:hAnsi="Times New Roman" w:cs="Times New Roman"/>
        </w:rPr>
        <w:t xml:space="preserve">to adventure in the fields </w:t>
      </w:r>
      <w:r w:rsidR="0029311E">
        <w:rPr>
          <w:rFonts w:ascii="Times New Roman" w:eastAsia="Times New Roman" w:hAnsi="Times New Roman" w:cs="Times New Roman"/>
        </w:rPr>
        <w:t>to</w:t>
      </w:r>
      <w:r w:rsidRPr="00FA173F">
        <w:rPr>
          <w:rFonts w:ascii="Times New Roman" w:eastAsia="Times New Roman" w:hAnsi="Times New Roman" w:cs="Times New Roman"/>
        </w:rPr>
        <w:t xml:space="preserve"> raise innovations which will improve </w:t>
      </w:r>
      <w:r w:rsidR="0029311E">
        <w:rPr>
          <w:rFonts w:ascii="Times New Roman" w:eastAsia="Times New Roman" w:hAnsi="Times New Roman" w:cs="Times New Roman"/>
        </w:rPr>
        <w:t xml:space="preserve">the </w:t>
      </w:r>
      <w:r w:rsidRPr="00FA173F">
        <w:rPr>
          <w:rFonts w:ascii="Times New Roman" w:eastAsia="Times New Roman" w:hAnsi="Times New Roman" w:cs="Times New Roman"/>
        </w:rPr>
        <w:t>efficiency of their business processes and</w:t>
      </w:r>
      <w:r w:rsidR="00CC2EE4" w:rsidRPr="00FA173F">
        <w:rPr>
          <w:rFonts w:ascii="Times New Roman" w:eastAsia="Times New Roman" w:hAnsi="Times New Roman" w:cs="Times New Roman"/>
        </w:rPr>
        <w:t xml:space="preserve"> generate more revenue.</w:t>
      </w:r>
    </w:p>
    <w:p w14:paraId="6EB13C76" w14:textId="77777777" w:rsidR="00E95EFE" w:rsidRDefault="00E95EFE" w:rsidP="001F0CE2">
      <w:pPr>
        <w:spacing w:line="360" w:lineRule="auto"/>
        <w:rPr>
          <w:rFonts w:ascii="Times New Roman" w:eastAsia="Times New Roman" w:hAnsi="Times New Roman" w:cs="Times New Roman"/>
        </w:rPr>
      </w:pPr>
    </w:p>
    <w:p w14:paraId="00000026" w14:textId="30C432A3" w:rsidR="00E17D35" w:rsidRPr="00FA173F" w:rsidRDefault="003F48B9" w:rsidP="001F0CE2">
      <w:pPr>
        <w:spacing w:line="360" w:lineRule="auto"/>
        <w:rPr>
          <w:rFonts w:ascii="Times New Roman" w:eastAsia="Times New Roman" w:hAnsi="Times New Roman" w:cs="Times New Roman"/>
          <w:b/>
          <w:u w:val="single"/>
        </w:rPr>
      </w:pPr>
      <w:r w:rsidRPr="00FA173F">
        <w:rPr>
          <w:rFonts w:ascii="Times New Roman" w:eastAsia="Times New Roman" w:hAnsi="Times New Roman" w:cs="Times New Roman"/>
          <w:b/>
          <w:u w:val="single"/>
        </w:rPr>
        <w:t>REFEREES</w:t>
      </w:r>
      <w:r w:rsidR="00A0614A" w:rsidRPr="00FA173F">
        <w:rPr>
          <w:rFonts w:ascii="Times New Roman" w:eastAsia="Times New Roman" w:hAnsi="Times New Roman" w:cs="Times New Roman"/>
          <w:b/>
          <w:u w:val="single"/>
        </w:rPr>
        <w:t>:</w:t>
      </w:r>
    </w:p>
    <w:p w14:paraId="5C881310" w14:textId="4CE6AF9F" w:rsidR="00C5755F" w:rsidRPr="00FA173F" w:rsidRDefault="00C5755F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Dr. Samson Kariuki,</w:t>
      </w:r>
    </w:p>
    <w:p w14:paraId="48EC45D8" w14:textId="466261B2" w:rsidR="00C5755F" w:rsidRPr="00FA173F" w:rsidRDefault="00C5755F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Technical Team Lead: Africa Vocational Education Researchers and Consultants (AVERC),</w:t>
      </w:r>
    </w:p>
    <w:p w14:paraId="02CC88B5" w14:textId="36A08CFC" w:rsidR="00C00E3F" w:rsidRPr="00FA173F" w:rsidRDefault="00C00E3F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Tel: +254 725 745 166</w:t>
      </w:r>
      <w:r w:rsidR="00877AF5" w:rsidRPr="00FA173F">
        <w:rPr>
          <w:rFonts w:ascii="Times New Roman" w:eastAsia="Times New Roman" w:hAnsi="Times New Roman" w:cs="Times New Roman"/>
        </w:rPr>
        <w:t>,</w:t>
      </w:r>
    </w:p>
    <w:p w14:paraId="17AD3B55" w14:textId="1DDC3539" w:rsidR="00C5755F" w:rsidRPr="00FA173F" w:rsidRDefault="00EF233B" w:rsidP="001F0CE2">
      <w:pPr>
        <w:spacing w:line="360" w:lineRule="auto"/>
        <w:rPr>
          <w:rStyle w:val="Hyperlink"/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 xml:space="preserve">Email: </w:t>
      </w:r>
      <w:hyperlink r:id="rId30" w:history="1">
        <w:r w:rsidR="005A54D3" w:rsidRPr="00FA173F">
          <w:rPr>
            <w:rStyle w:val="Hyperlink"/>
            <w:rFonts w:ascii="Times New Roman" w:eastAsia="Times New Roman" w:hAnsi="Times New Roman" w:cs="Times New Roman"/>
          </w:rPr>
          <w:t>ikinyakariukis@gmail.com</w:t>
        </w:r>
      </w:hyperlink>
    </w:p>
    <w:p w14:paraId="142A08F8" w14:textId="77777777" w:rsidR="004F6D33" w:rsidRDefault="004F6D33" w:rsidP="001F0CE2">
      <w:pPr>
        <w:spacing w:line="360" w:lineRule="auto"/>
        <w:rPr>
          <w:rFonts w:ascii="Times New Roman" w:eastAsia="Times New Roman" w:hAnsi="Times New Roman" w:cs="Times New Roman"/>
        </w:rPr>
      </w:pPr>
    </w:p>
    <w:p w14:paraId="6958A667" w14:textId="7C1030B8" w:rsidR="008C164D" w:rsidRPr="00FA173F" w:rsidRDefault="008C164D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Alex Mureithi,</w:t>
      </w:r>
    </w:p>
    <w:p w14:paraId="08F4AC51" w14:textId="77777777" w:rsidR="008C164D" w:rsidRPr="00FA173F" w:rsidRDefault="008C164D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HR &amp; Company Administrator: Africa Vocational Education Researchers and Consultants (AVERC),</w:t>
      </w:r>
    </w:p>
    <w:p w14:paraId="2D834C4F" w14:textId="77777777" w:rsidR="008C164D" w:rsidRPr="00FA173F" w:rsidRDefault="008C164D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Tel: +254 745 348 811,</w:t>
      </w:r>
    </w:p>
    <w:p w14:paraId="211344F9" w14:textId="77777777" w:rsidR="008C164D" w:rsidRPr="00FA173F" w:rsidRDefault="008C164D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 xml:space="preserve">Email: </w:t>
      </w:r>
      <w:hyperlink r:id="rId31" w:history="1">
        <w:r w:rsidRPr="00FA173F">
          <w:rPr>
            <w:rStyle w:val="Hyperlink"/>
            <w:rFonts w:ascii="Times New Roman" w:eastAsia="Times New Roman" w:hAnsi="Times New Roman" w:cs="Times New Roman"/>
          </w:rPr>
          <w:t>muriithivik@gmail.com</w:t>
        </w:r>
      </w:hyperlink>
    </w:p>
    <w:p w14:paraId="16D8B8EF" w14:textId="77777777" w:rsidR="008C164D" w:rsidRDefault="008C164D" w:rsidP="001F0CE2">
      <w:pPr>
        <w:spacing w:line="360" w:lineRule="auto"/>
        <w:rPr>
          <w:rStyle w:val="Hyperlink"/>
          <w:rFonts w:ascii="Times New Roman" w:eastAsia="Times New Roman" w:hAnsi="Times New Roman" w:cs="Times New Roman"/>
          <w:color w:val="000000" w:themeColor="text1"/>
          <w:u w:val="none"/>
        </w:rPr>
      </w:pPr>
    </w:p>
    <w:p w14:paraId="31166030" w14:textId="77777777" w:rsidR="00F75A9D" w:rsidRDefault="00F75A9D" w:rsidP="001F0CE2">
      <w:pPr>
        <w:spacing w:line="360" w:lineRule="auto"/>
        <w:rPr>
          <w:rStyle w:val="Hyperlink"/>
          <w:rFonts w:ascii="Times New Roman" w:eastAsia="Times New Roman" w:hAnsi="Times New Roman" w:cs="Times New Roman"/>
          <w:color w:val="000000" w:themeColor="text1"/>
          <w:u w:val="none"/>
        </w:rPr>
      </w:pPr>
    </w:p>
    <w:p w14:paraId="3A76DDD7" w14:textId="169CC25A" w:rsidR="000F287F" w:rsidRPr="00FA173F" w:rsidRDefault="000F287F" w:rsidP="001F0CE2">
      <w:pPr>
        <w:spacing w:line="360" w:lineRule="auto"/>
        <w:rPr>
          <w:rStyle w:val="Hyperlink"/>
          <w:rFonts w:ascii="Times New Roman" w:eastAsia="Times New Roman" w:hAnsi="Times New Roman" w:cs="Times New Roman"/>
          <w:color w:val="000000" w:themeColor="text1"/>
          <w:u w:val="none"/>
        </w:rPr>
      </w:pPr>
      <w:r w:rsidRPr="00FA173F">
        <w:rPr>
          <w:rStyle w:val="Hyperlink"/>
          <w:rFonts w:ascii="Times New Roman" w:eastAsia="Times New Roman" w:hAnsi="Times New Roman" w:cs="Times New Roman"/>
          <w:color w:val="000000" w:themeColor="text1"/>
          <w:u w:val="none"/>
        </w:rPr>
        <w:lastRenderedPageBreak/>
        <w:t>Zipporah Wahu,</w:t>
      </w:r>
    </w:p>
    <w:p w14:paraId="133F866F" w14:textId="0F772CEB" w:rsidR="000F287F" w:rsidRPr="00FA173F" w:rsidRDefault="00EE5059" w:rsidP="001F0CE2">
      <w:pPr>
        <w:spacing w:line="360" w:lineRule="auto"/>
        <w:rPr>
          <w:rStyle w:val="Hyperlink"/>
          <w:rFonts w:ascii="Times New Roman" w:eastAsia="Times New Roman" w:hAnsi="Times New Roman" w:cs="Times New Roman"/>
          <w:color w:val="000000" w:themeColor="text1"/>
          <w:u w:val="none"/>
        </w:rPr>
      </w:pPr>
      <w:r>
        <w:rPr>
          <w:rStyle w:val="Hyperlink"/>
          <w:rFonts w:ascii="Times New Roman" w:eastAsia="Times New Roman" w:hAnsi="Times New Roman" w:cs="Times New Roman"/>
          <w:color w:val="000000" w:themeColor="text1"/>
          <w:u w:val="none"/>
        </w:rPr>
        <w:t xml:space="preserve">Education </w:t>
      </w:r>
      <w:r w:rsidR="000F287F" w:rsidRPr="00FA173F">
        <w:rPr>
          <w:rStyle w:val="Hyperlink"/>
          <w:rFonts w:ascii="Times New Roman" w:eastAsia="Times New Roman" w:hAnsi="Times New Roman" w:cs="Times New Roman"/>
          <w:color w:val="000000" w:themeColor="text1"/>
          <w:u w:val="none"/>
        </w:rPr>
        <w:t>Project Administrator: Africa Vocational Education Researchers and Consultants (AVERC),</w:t>
      </w:r>
    </w:p>
    <w:p w14:paraId="36C9EB34" w14:textId="2284E2B2" w:rsidR="000F287F" w:rsidRPr="00FA173F" w:rsidRDefault="000F287F" w:rsidP="001F0CE2">
      <w:pPr>
        <w:spacing w:line="360" w:lineRule="auto"/>
        <w:rPr>
          <w:rStyle w:val="Hyperlink"/>
          <w:rFonts w:ascii="Times New Roman" w:eastAsia="Times New Roman" w:hAnsi="Times New Roman" w:cs="Times New Roman"/>
          <w:color w:val="000000" w:themeColor="text1"/>
          <w:u w:val="none"/>
        </w:rPr>
      </w:pPr>
      <w:r w:rsidRPr="00FA173F">
        <w:rPr>
          <w:rStyle w:val="Hyperlink"/>
          <w:rFonts w:ascii="Times New Roman" w:eastAsia="Times New Roman" w:hAnsi="Times New Roman" w:cs="Times New Roman"/>
          <w:color w:val="000000" w:themeColor="text1"/>
          <w:u w:val="none"/>
        </w:rPr>
        <w:t>Tel: +254 712 959 675,</w:t>
      </w:r>
    </w:p>
    <w:p w14:paraId="601F1843" w14:textId="1713E5BC" w:rsidR="000F287F" w:rsidRPr="00FA173F" w:rsidRDefault="000F287F" w:rsidP="001F0CE2">
      <w:pPr>
        <w:spacing w:line="360" w:lineRule="auto"/>
        <w:rPr>
          <w:rStyle w:val="Hyperlink"/>
          <w:rFonts w:ascii="Times New Roman" w:eastAsia="Times New Roman" w:hAnsi="Times New Roman" w:cs="Times New Roman"/>
          <w:u w:val="none"/>
        </w:rPr>
      </w:pPr>
      <w:r w:rsidRPr="00FA173F">
        <w:rPr>
          <w:rStyle w:val="Hyperlink"/>
          <w:rFonts w:ascii="Times New Roman" w:eastAsia="Times New Roman" w:hAnsi="Times New Roman" w:cs="Times New Roman"/>
          <w:color w:val="000000" w:themeColor="text1"/>
          <w:u w:val="none"/>
        </w:rPr>
        <w:t xml:space="preserve">Email: </w:t>
      </w:r>
      <w:hyperlink r:id="rId32" w:history="1">
        <w:r w:rsidRPr="00FA173F">
          <w:rPr>
            <w:rStyle w:val="Hyperlink"/>
            <w:rFonts w:ascii="Times New Roman" w:eastAsia="Times New Roman" w:hAnsi="Times New Roman" w:cs="Times New Roman"/>
          </w:rPr>
          <w:t>Zippygatuiku@gmail.com</w:t>
        </w:r>
      </w:hyperlink>
    </w:p>
    <w:p w14:paraId="6B610DFE" w14:textId="77777777" w:rsidR="0067312F" w:rsidRPr="00FA173F" w:rsidRDefault="0067312F" w:rsidP="001F0CE2">
      <w:pPr>
        <w:spacing w:line="360" w:lineRule="auto"/>
        <w:rPr>
          <w:rFonts w:ascii="Times New Roman" w:eastAsia="Times New Roman" w:hAnsi="Times New Roman" w:cs="Times New Roman"/>
        </w:rPr>
      </w:pPr>
    </w:p>
    <w:p w14:paraId="0C69D5ED" w14:textId="1320B707" w:rsidR="008A5062" w:rsidRPr="00FA173F" w:rsidRDefault="008A5062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Edwin Wafula,</w:t>
      </w:r>
    </w:p>
    <w:p w14:paraId="691A52FE" w14:textId="355A4120" w:rsidR="008A5062" w:rsidRPr="00FA173F" w:rsidRDefault="008C2EDB" w:rsidP="001F0CE2">
      <w:pPr>
        <w:spacing w:line="360" w:lineRule="auto"/>
        <w:rPr>
          <w:rFonts w:ascii="Times New Roman" w:eastAsia="Times New Roman" w:hAnsi="Times New Roman" w:cs="Times New Roman"/>
        </w:rPr>
      </w:pPr>
      <w:r w:rsidRPr="00FA173F">
        <w:rPr>
          <w:rFonts w:ascii="Times New Roman" w:eastAsia="Times New Roman" w:hAnsi="Times New Roman" w:cs="Times New Roman"/>
        </w:rPr>
        <w:t>Tel: +254 705 208 360</w:t>
      </w:r>
      <w:r w:rsidR="00994A16" w:rsidRPr="00FA173F">
        <w:rPr>
          <w:rFonts w:ascii="Times New Roman" w:eastAsia="Times New Roman" w:hAnsi="Times New Roman" w:cs="Times New Roman"/>
        </w:rPr>
        <w:t>,</w:t>
      </w:r>
    </w:p>
    <w:p w14:paraId="6A81F223" w14:textId="685BAB57" w:rsidR="00733C0D" w:rsidRPr="00FA173F" w:rsidRDefault="00733C0D" w:rsidP="001F0CE2">
      <w:pPr>
        <w:spacing w:line="360" w:lineRule="auto"/>
        <w:rPr>
          <w:rFonts w:ascii="Times New Roman" w:hAnsi="Times New Roman" w:cs="Times New Roman"/>
          <w:color w:val="555555"/>
          <w:sz w:val="21"/>
          <w:szCs w:val="21"/>
          <w:shd w:val="clear" w:color="auto" w:fill="FFFFFF"/>
        </w:rPr>
      </w:pPr>
      <w:r w:rsidRPr="00FA173F">
        <w:rPr>
          <w:rFonts w:ascii="Times New Roman" w:eastAsia="Times New Roman" w:hAnsi="Times New Roman" w:cs="Times New Roman"/>
        </w:rPr>
        <w:t xml:space="preserve">Email: </w:t>
      </w:r>
      <w:hyperlink r:id="rId33" w:history="1">
        <w:r w:rsidRPr="00FA173F">
          <w:rPr>
            <w:rStyle w:val="Hyperlink"/>
            <w:rFonts w:ascii="Times New Roman" w:hAnsi="Times New Roman" w:cs="Times New Roman"/>
            <w:sz w:val="21"/>
            <w:szCs w:val="21"/>
            <w:shd w:val="clear" w:color="auto" w:fill="FFFFFF"/>
          </w:rPr>
          <w:t>edwinwekesa1988@gmail.com</w:t>
        </w:r>
      </w:hyperlink>
    </w:p>
    <w:p w14:paraId="58910ED0" w14:textId="77777777" w:rsidR="00733C0D" w:rsidRPr="00FA173F" w:rsidRDefault="00733C0D" w:rsidP="001F0CE2">
      <w:pPr>
        <w:spacing w:line="360" w:lineRule="auto"/>
        <w:rPr>
          <w:rFonts w:ascii="Times New Roman" w:eastAsia="Times New Roman" w:hAnsi="Times New Roman" w:cs="Times New Roman"/>
        </w:rPr>
      </w:pPr>
    </w:p>
    <w:sectPr w:rsidR="00733C0D" w:rsidRPr="00FA173F">
      <w:headerReference w:type="even" r:id="rId34"/>
      <w:headerReference w:type="default" r:id="rId35"/>
      <w:footerReference w:type="even" r:id="rId36"/>
      <w:footerReference w:type="default" r:id="rId37"/>
      <w:headerReference w:type="first" r:id="rId38"/>
      <w:footerReference w:type="first" r:id="rId39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EDF37B" w14:textId="77777777" w:rsidR="00A32B8E" w:rsidRDefault="00A32B8E" w:rsidP="00B775EB">
      <w:pPr>
        <w:spacing w:after="0"/>
      </w:pPr>
      <w:r>
        <w:separator/>
      </w:r>
    </w:p>
  </w:endnote>
  <w:endnote w:type="continuationSeparator" w:id="0">
    <w:p w14:paraId="117178F7" w14:textId="77777777" w:rsidR="00A32B8E" w:rsidRDefault="00A32B8E" w:rsidP="00B775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A65147" w14:textId="77777777" w:rsidR="00B775EB" w:rsidRDefault="00B775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2E2B13" w14:textId="77777777" w:rsidR="00B775EB" w:rsidRDefault="00B775E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AFFACC" w14:textId="77777777" w:rsidR="00B775EB" w:rsidRDefault="00B775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F15BC0" w14:textId="77777777" w:rsidR="00A32B8E" w:rsidRDefault="00A32B8E" w:rsidP="00B775EB">
      <w:pPr>
        <w:spacing w:after="0"/>
      </w:pPr>
      <w:r>
        <w:separator/>
      </w:r>
    </w:p>
  </w:footnote>
  <w:footnote w:type="continuationSeparator" w:id="0">
    <w:p w14:paraId="6F9DC14C" w14:textId="77777777" w:rsidR="00A32B8E" w:rsidRDefault="00A32B8E" w:rsidP="00B775E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4EB278" w14:textId="77777777" w:rsidR="00B775EB" w:rsidRDefault="00B775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2AB427" w14:textId="77777777" w:rsidR="00B775EB" w:rsidRDefault="00B775E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8646E2" w14:textId="77777777" w:rsidR="00B775EB" w:rsidRDefault="00B775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960CF7"/>
    <w:multiLevelType w:val="hybridMultilevel"/>
    <w:tmpl w:val="2D36D6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B86E4E"/>
    <w:multiLevelType w:val="multilevel"/>
    <w:tmpl w:val="EEAA76C2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26979A6"/>
    <w:multiLevelType w:val="multilevel"/>
    <w:tmpl w:val="2A0A2658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C9B2A4F"/>
    <w:multiLevelType w:val="hybridMultilevel"/>
    <w:tmpl w:val="C0449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6C5307"/>
    <w:multiLevelType w:val="multilevel"/>
    <w:tmpl w:val="FC5E5B90"/>
    <w:lvl w:ilvl="0">
      <w:start w:val="1"/>
      <w:numFmt w:val="bullet"/>
      <w:lvlText w:val="●"/>
      <w:lvlJc w:val="left"/>
      <w:pPr>
        <w:ind w:left="180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52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24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96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68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40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12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84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560" w:hanging="360"/>
      </w:pPr>
      <w:rPr>
        <w:u w:val="none"/>
      </w:rPr>
    </w:lvl>
  </w:abstractNum>
  <w:abstractNum w:abstractNumId="5" w15:restartNumberingAfterBreak="0">
    <w:nsid w:val="3B817E53"/>
    <w:multiLevelType w:val="multilevel"/>
    <w:tmpl w:val="153AD8D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43386EC1"/>
    <w:multiLevelType w:val="hybridMultilevel"/>
    <w:tmpl w:val="549EB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404216"/>
    <w:multiLevelType w:val="hybridMultilevel"/>
    <w:tmpl w:val="2E2A5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9933188">
    <w:abstractNumId w:val="4"/>
  </w:num>
  <w:num w:numId="2" w16cid:durableId="1585381790">
    <w:abstractNumId w:val="2"/>
  </w:num>
  <w:num w:numId="3" w16cid:durableId="1302690675">
    <w:abstractNumId w:val="5"/>
  </w:num>
  <w:num w:numId="4" w16cid:durableId="1023826109">
    <w:abstractNumId w:val="1"/>
  </w:num>
  <w:num w:numId="5" w16cid:durableId="563880561">
    <w:abstractNumId w:val="0"/>
  </w:num>
  <w:num w:numId="6" w16cid:durableId="1862164019">
    <w:abstractNumId w:val="3"/>
  </w:num>
  <w:num w:numId="7" w16cid:durableId="2051494206">
    <w:abstractNumId w:val="6"/>
  </w:num>
  <w:num w:numId="8" w16cid:durableId="20561542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2MLYwtAASJubmRko6SsGpxcWZ+XkgBca1AAF/LzQsAAAA"/>
  </w:docVars>
  <w:rsids>
    <w:rsidRoot w:val="00E17D35"/>
    <w:rsid w:val="0000083D"/>
    <w:rsid w:val="00002001"/>
    <w:rsid w:val="0000305A"/>
    <w:rsid w:val="0000629B"/>
    <w:rsid w:val="000111FC"/>
    <w:rsid w:val="00026CC4"/>
    <w:rsid w:val="00030168"/>
    <w:rsid w:val="00036466"/>
    <w:rsid w:val="0004134F"/>
    <w:rsid w:val="000503FE"/>
    <w:rsid w:val="00061707"/>
    <w:rsid w:val="000649AB"/>
    <w:rsid w:val="00066C26"/>
    <w:rsid w:val="0008081D"/>
    <w:rsid w:val="00082F75"/>
    <w:rsid w:val="000900D6"/>
    <w:rsid w:val="00091D11"/>
    <w:rsid w:val="00093180"/>
    <w:rsid w:val="00097580"/>
    <w:rsid w:val="000A41E0"/>
    <w:rsid w:val="000B0AAC"/>
    <w:rsid w:val="000B2BE4"/>
    <w:rsid w:val="000B63D7"/>
    <w:rsid w:val="000B7D85"/>
    <w:rsid w:val="000C12F3"/>
    <w:rsid w:val="000C6D57"/>
    <w:rsid w:val="000E18C9"/>
    <w:rsid w:val="000E3A07"/>
    <w:rsid w:val="000F1A92"/>
    <w:rsid w:val="000F287F"/>
    <w:rsid w:val="000F569D"/>
    <w:rsid w:val="000F5BD5"/>
    <w:rsid w:val="001149EE"/>
    <w:rsid w:val="00123B38"/>
    <w:rsid w:val="0012433F"/>
    <w:rsid w:val="00124836"/>
    <w:rsid w:val="00133155"/>
    <w:rsid w:val="001548BC"/>
    <w:rsid w:val="00157739"/>
    <w:rsid w:val="0017235C"/>
    <w:rsid w:val="001814D6"/>
    <w:rsid w:val="0018231E"/>
    <w:rsid w:val="001852FC"/>
    <w:rsid w:val="00193441"/>
    <w:rsid w:val="0019635F"/>
    <w:rsid w:val="001970C4"/>
    <w:rsid w:val="001A1931"/>
    <w:rsid w:val="001A407D"/>
    <w:rsid w:val="001A711B"/>
    <w:rsid w:val="001B0060"/>
    <w:rsid w:val="001B1347"/>
    <w:rsid w:val="001B4FCD"/>
    <w:rsid w:val="001C3358"/>
    <w:rsid w:val="001C3D96"/>
    <w:rsid w:val="001C503E"/>
    <w:rsid w:val="001D2FDF"/>
    <w:rsid w:val="001D474C"/>
    <w:rsid w:val="001D5E8E"/>
    <w:rsid w:val="001D5FBF"/>
    <w:rsid w:val="001D76B9"/>
    <w:rsid w:val="001E4B1B"/>
    <w:rsid w:val="001E5F4B"/>
    <w:rsid w:val="001F0CE2"/>
    <w:rsid w:val="001F10F8"/>
    <w:rsid w:val="001F2943"/>
    <w:rsid w:val="00200E0C"/>
    <w:rsid w:val="002059F5"/>
    <w:rsid w:val="002166D7"/>
    <w:rsid w:val="0022081E"/>
    <w:rsid w:val="00222858"/>
    <w:rsid w:val="00223005"/>
    <w:rsid w:val="00223844"/>
    <w:rsid w:val="002249B3"/>
    <w:rsid w:val="00225EF2"/>
    <w:rsid w:val="00236468"/>
    <w:rsid w:val="002369F1"/>
    <w:rsid w:val="002628E5"/>
    <w:rsid w:val="00263F31"/>
    <w:rsid w:val="0026409E"/>
    <w:rsid w:val="0027648F"/>
    <w:rsid w:val="00280569"/>
    <w:rsid w:val="00283B65"/>
    <w:rsid w:val="00291C00"/>
    <w:rsid w:val="0029311E"/>
    <w:rsid w:val="002964F6"/>
    <w:rsid w:val="002A7DC2"/>
    <w:rsid w:val="002B5B7B"/>
    <w:rsid w:val="002D2EAD"/>
    <w:rsid w:val="002F04EB"/>
    <w:rsid w:val="00300924"/>
    <w:rsid w:val="0030351E"/>
    <w:rsid w:val="00303E4E"/>
    <w:rsid w:val="00306107"/>
    <w:rsid w:val="00315342"/>
    <w:rsid w:val="00322ADC"/>
    <w:rsid w:val="00322EB6"/>
    <w:rsid w:val="0032348B"/>
    <w:rsid w:val="003268F6"/>
    <w:rsid w:val="00333AC7"/>
    <w:rsid w:val="0033644F"/>
    <w:rsid w:val="00353782"/>
    <w:rsid w:val="00355760"/>
    <w:rsid w:val="0037027A"/>
    <w:rsid w:val="00371D25"/>
    <w:rsid w:val="00377A96"/>
    <w:rsid w:val="00381300"/>
    <w:rsid w:val="003961DA"/>
    <w:rsid w:val="003A1BA4"/>
    <w:rsid w:val="003A72A1"/>
    <w:rsid w:val="003B10A8"/>
    <w:rsid w:val="003B3730"/>
    <w:rsid w:val="003B3F08"/>
    <w:rsid w:val="003B7E33"/>
    <w:rsid w:val="003C5AEF"/>
    <w:rsid w:val="003E0866"/>
    <w:rsid w:val="003E0B24"/>
    <w:rsid w:val="003E1795"/>
    <w:rsid w:val="003F48B9"/>
    <w:rsid w:val="00416F93"/>
    <w:rsid w:val="00417557"/>
    <w:rsid w:val="00433428"/>
    <w:rsid w:val="004414FD"/>
    <w:rsid w:val="00444922"/>
    <w:rsid w:val="00444C2D"/>
    <w:rsid w:val="00447DEE"/>
    <w:rsid w:val="00470454"/>
    <w:rsid w:val="00470BED"/>
    <w:rsid w:val="00471CF0"/>
    <w:rsid w:val="004803C2"/>
    <w:rsid w:val="00480F42"/>
    <w:rsid w:val="00490553"/>
    <w:rsid w:val="00492084"/>
    <w:rsid w:val="004A0718"/>
    <w:rsid w:val="004A0812"/>
    <w:rsid w:val="004A7312"/>
    <w:rsid w:val="004B0B80"/>
    <w:rsid w:val="004B42C6"/>
    <w:rsid w:val="004B678B"/>
    <w:rsid w:val="004C0248"/>
    <w:rsid w:val="004D55FE"/>
    <w:rsid w:val="004D56A2"/>
    <w:rsid w:val="004D6026"/>
    <w:rsid w:val="004D6808"/>
    <w:rsid w:val="004E3775"/>
    <w:rsid w:val="004E7632"/>
    <w:rsid w:val="004F0CF3"/>
    <w:rsid w:val="004F3FE6"/>
    <w:rsid w:val="004F6D33"/>
    <w:rsid w:val="00513586"/>
    <w:rsid w:val="005215AB"/>
    <w:rsid w:val="00524A99"/>
    <w:rsid w:val="00526E39"/>
    <w:rsid w:val="00533713"/>
    <w:rsid w:val="005369ED"/>
    <w:rsid w:val="00541502"/>
    <w:rsid w:val="00541EAC"/>
    <w:rsid w:val="00542F5F"/>
    <w:rsid w:val="00543C1B"/>
    <w:rsid w:val="00551C0F"/>
    <w:rsid w:val="00563410"/>
    <w:rsid w:val="00563D85"/>
    <w:rsid w:val="00564643"/>
    <w:rsid w:val="0057572B"/>
    <w:rsid w:val="00583435"/>
    <w:rsid w:val="005A23DF"/>
    <w:rsid w:val="005A2510"/>
    <w:rsid w:val="005A54D3"/>
    <w:rsid w:val="005A63A2"/>
    <w:rsid w:val="005A6CA9"/>
    <w:rsid w:val="005A7A0B"/>
    <w:rsid w:val="005B14E9"/>
    <w:rsid w:val="005B2E3C"/>
    <w:rsid w:val="005B7D69"/>
    <w:rsid w:val="005D0F8F"/>
    <w:rsid w:val="005D690D"/>
    <w:rsid w:val="005E37CA"/>
    <w:rsid w:val="005E7381"/>
    <w:rsid w:val="005F0F68"/>
    <w:rsid w:val="0060481D"/>
    <w:rsid w:val="00604ECC"/>
    <w:rsid w:val="00612643"/>
    <w:rsid w:val="006227B4"/>
    <w:rsid w:val="00631F2C"/>
    <w:rsid w:val="00641A50"/>
    <w:rsid w:val="00642813"/>
    <w:rsid w:val="00646842"/>
    <w:rsid w:val="00661548"/>
    <w:rsid w:val="00661DCA"/>
    <w:rsid w:val="00665AF7"/>
    <w:rsid w:val="00666EE7"/>
    <w:rsid w:val="006721FC"/>
    <w:rsid w:val="0067312F"/>
    <w:rsid w:val="00683D26"/>
    <w:rsid w:val="006932EF"/>
    <w:rsid w:val="006963E8"/>
    <w:rsid w:val="006A10FC"/>
    <w:rsid w:val="006A1C34"/>
    <w:rsid w:val="006A5B5F"/>
    <w:rsid w:val="006C390E"/>
    <w:rsid w:val="006E48B3"/>
    <w:rsid w:val="006F118D"/>
    <w:rsid w:val="006F37A8"/>
    <w:rsid w:val="00705E6B"/>
    <w:rsid w:val="00717FA4"/>
    <w:rsid w:val="007218B8"/>
    <w:rsid w:val="00733C0D"/>
    <w:rsid w:val="007344FD"/>
    <w:rsid w:val="00736373"/>
    <w:rsid w:val="00744723"/>
    <w:rsid w:val="00747B78"/>
    <w:rsid w:val="0075417E"/>
    <w:rsid w:val="007569A0"/>
    <w:rsid w:val="00771DFE"/>
    <w:rsid w:val="00776349"/>
    <w:rsid w:val="0077746F"/>
    <w:rsid w:val="007778F9"/>
    <w:rsid w:val="0078281C"/>
    <w:rsid w:val="00787922"/>
    <w:rsid w:val="00787BCD"/>
    <w:rsid w:val="00797DFC"/>
    <w:rsid w:val="007A45EC"/>
    <w:rsid w:val="007B20BB"/>
    <w:rsid w:val="007B2779"/>
    <w:rsid w:val="007C3B45"/>
    <w:rsid w:val="007E12B8"/>
    <w:rsid w:val="007E1B95"/>
    <w:rsid w:val="007E7443"/>
    <w:rsid w:val="007F2812"/>
    <w:rsid w:val="00802E5F"/>
    <w:rsid w:val="00804513"/>
    <w:rsid w:val="00816327"/>
    <w:rsid w:val="00824597"/>
    <w:rsid w:val="00826996"/>
    <w:rsid w:val="00832885"/>
    <w:rsid w:val="008459A6"/>
    <w:rsid w:val="008629D2"/>
    <w:rsid w:val="0086527E"/>
    <w:rsid w:val="00871675"/>
    <w:rsid w:val="00877AF5"/>
    <w:rsid w:val="00890E9E"/>
    <w:rsid w:val="008922BE"/>
    <w:rsid w:val="008936DC"/>
    <w:rsid w:val="008A0D36"/>
    <w:rsid w:val="008A5062"/>
    <w:rsid w:val="008A762D"/>
    <w:rsid w:val="008A7D23"/>
    <w:rsid w:val="008B4A85"/>
    <w:rsid w:val="008C164D"/>
    <w:rsid w:val="008C2EDB"/>
    <w:rsid w:val="008D0749"/>
    <w:rsid w:val="008D3882"/>
    <w:rsid w:val="008D4677"/>
    <w:rsid w:val="008E2170"/>
    <w:rsid w:val="008E4918"/>
    <w:rsid w:val="008F6B28"/>
    <w:rsid w:val="0090272F"/>
    <w:rsid w:val="009055BC"/>
    <w:rsid w:val="00905F1B"/>
    <w:rsid w:val="009119B8"/>
    <w:rsid w:val="00930FF0"/>
    <w:rsid w:val="00936F35"/>
    <w:rsid w:val="00942BCA"/>
    <w:rsid w:val="00946A96"/>
    <w:rsid w:val="00950926"/>
    <w:rsid w:val="009529D9"/>
    <w:rsid w:val="00975B41"/>
    <w:rsid w:val="0098050E"/>
    <w:rsid w:val="0098057F"/>
    <w:rsid w:val="009837B8"/>
    <w:rsid w:val="00985070"/>
    <w:rsid w:val="00994A16"/>
    <w:rsid w:val="009966F5"/>
    <w:rsid w:val="009A3983"/>
    <w:rsid w:val="009B0009"/>
    <w:rsid w:val="009B0FAF"/>
    <w:rsid w:val="009B6AC5"/>
    <w:rsid w:val="009D5CC8"/>
    <w:rsid w:val="009D724C"/>
    <w:rsid w:val="009D7E41"/>
    <w:rsid w:val="009E409A"/>
    <w:rsid w:val="009F0C78"/>
    <w:rsid w:val="009F2FF7"/>
    <w:rsid w:val="009F718C"/>
    <w:rsid w:val="009F749B"/>
    <w:rsid w:val="00A027AB"/>
    <w:rsid w:val="00A032DB"/>
    <w:rsid w:val="00A0614A"/>
    <w:rsid w:val="00A14157"/>
    <w:rsid w:val="00A207D0"/>
    <w:rsid w:val="00A20FF3"/>
    <w:rsid w:val="00A214D3"/>
    <w:rsid w:val="00A227A3"/>
    <w:rsid w:val="00A31E76"/>
    <w:rsid w:val="00A32B8E"/>
    <w:rsid w:val="00A33301"/>
    <w:rsid w:val="00A45A4F"/>
    <w:rsid w:val="00A6294B"/>
    <w:rsid w:val="00A63ADE"/>
    <w:rsid w:val="00A671E0"/>
    <w:rsid w:val="00A74259"/>
    <w:rsid w:val="00A7474C"/>
    <w:rsid w:val="00A80543"/>
    <w:rsid w:val="00A85EDA"/>
    <w:rsid w:val="00A95011"/>
    <w:rsid w:val="00AA3CE8"/>
    <w:rsid w:val="00AB1DAD"/>
    <w:rsid w:val="00AB2118"/>
    <w:rsid w:val="00AC6E05"/>
    <w:rsid w:val="00AC7C2F"/>
    <w:rsid w:val="00AD31C7"/>
    <w:rsid w:val="00AD35A8"/>
    <w:rsid w:val="00AE2206"/>
    <w:rsid w:val="00AF31F7"/>
    <w:rsid w:val="00AF78A3"/>
    <w:rsid w:val="00B0787B"/>
    <w:rsid w:val="00B144DB"/>
    <w:rsid w:val="00B20D98"/>
    <w:rsid w:val="00B24B12"/>
    <w:rsid w:val="00B50A20"/>
    <w:rsid w:val="00B550EB"/>
    <w:rsid w:val="00B61E39"/>
    <w:rsid w:val="00B62190"/>
    <w:rsid w:val="00B63508"/>
    <w:rsid w:val="00B67662"/>
    <w:rsid w:val="00B775EB"/>
    <w:rsid w:val="00B84C8F"/>
    <w:rsid w:val="00B868B4"/>
    <w:rsid w:val="00BA5C4B"/>
    <w:rsid w:val="00BB1D13"/>
    <w:rsid w:val="00BB4E84"/>
    <w:rsid w:val="00BB6F8D"/>
    <w:rsid w:val="00BD553E"/>
    <w:rsid w:val="00BD5A64"/>
    <w:rsid w:val="00BD70E6"/>
    <w:rsid w:val="00BF02AE"/>
    <w:rsid w:val="00C00E3F"/>
    <w:rsid w:val="00C0330C"/>
    <w:rsid w:val="00C117E0"/>
    <w:rsid w:val="00C32308"/>
    <w:rsid w:val="00C34C0D"/>
    <w:rsid w:val="00C371FD"/>
    <w:rsid w:val="00C468D7"/>
    <w:rsid w:val="00C5755F"/>
    <w:rsid w:val="00C65A53"/>
    <w:rsid w:val="00C77EFB"/>
    <w:rsid w:val="00C87184"/>
    <w:rsid w:val="00C90EE1"/>
    <w:rsid w:val="00C973CD"/>
    <w:rsid w:val="00CA16AA"/>
    <w:rsid w:val="00CA222F"/>
    <w:rsid w:val="00CA299C"/>
    <w:rsid w:val="00CA3887"/>
    <w:rsid w:val="00CA57CC"/>
    <w:rsid w:val="00CB32E5"/>
    <w:rsid w:val="00CC2EE4"/>
    <w:rsid w:val="00CC38BF"/>
    <w:rsid w:val="00CC6836"/>
    <w:rsid w:val="00D1103B"/>
    <w:rsid w:val="00D13150"/>
    <w:rsid w:val="00D13736"/>
    <w:rsid w:val="00D13908"/>
    <w:rsid w:val="00D14630"/>
    <w:rsid w:val="00D164CD"/>
    <w:rsid w:val="00D34894"/>
    <w:rsid w:val="00D35C03"/>
    <w:rsid w:val="00D41F21"/>
    <w:rsid w:val="00D46A91"/>
    <w:rsid w:val="00D51579"/>
    <w:rsid w:val="00D53233"/>
    <w:rsid w:val="00D600CB"/>
    <w:rsid w:val="00D6737A"/>
    <w:rsid w:val="00D85FB4"/>
    <w:rsid w:val="00D92E60"/>
    <w:rsid w:val="00DA38D8"/>
    <w:rsid w:val="00DA59CB"/>
    <w:rsid w:val="00DB1463"/>
    <w:rsid w:val="00DC040B"/>
    <w:rsid w:val="00DC3991"/>
    <w:rsid w:val="00DD629D"/>
    <w:rsid w:val="00DD6A02"/>
    <w:rsid w:val="00DE2E2C"/>
    <w:rsid w:val="00DE7793"/>
    <w:rsid w:val="00DF0E90"/>
    <w:rsid w:val="00E027BF"/>
    <w:rsid w:val="00E0551B"/>
    <w:rsid w:val="00E05B9C"/>
    <w:rsid w:val="00E06E10"/>
    <w:rsid w:val="00E17D35"/>
    <w:rsid w:val="00E2773C"/>
    <w:rsid w:val="00E3683B"/>
    <w:rsid w:val="00E44827"/>
    <w:rsid w:val="00E545CF"/>
    <w:rsid w:val="00E65345"/>
    <w:rsid w:val="00E72C74"/>
    <w:rsid w:val="00E74F39"/>
    <w:rsid w:val="00E751AE"/>
    <w:rsid w:val="00E76B7D"/>
    <w:rsid w:val="00E83E0E"/>
    <w:rsid w:val="00E84D62"/>
    <w:rsid w:val="00E91BCF"/>
    <w:rsid w:val="00E95EFE"/>
    <w:rsid w:val="00E963AB"/>
    <w:rsid w:val="00E97BBD"/>
    <w:rsid w:val="00EB0975"/>
    <w:rsid w:val="00EB101B"/>
    <w:rsid w:val="00EB1AD8"/>
    <w:rsid w:val="00EB7525"/>
    <w:rsid w:val="00ED1B1E"/>
    <w:rsid w:val="00ED3017"/>
    <w:rsid w:val="00EE0DD4"/>
    <w:rsid w:val="00EE5059"/>
    <w:rsid w:val="00EF233B"/>
    <w:rsid w:val="00EF35E9"/>
    <w:rsid w:val="00F02204"/>
    <w:rsid w:val="00F04927"/>
    <w:rsid w:val="00F06E46"/>
    <w:rsid w:val="00F12BB2"/>
    <w:rsid w:val="00F16C4B"/>
    <w:rsid w:val="00F22A2A"/>
    <w:rsid w:val="00F23B7D"/>
    <w:rsid w:val="00F23C3E"/>
    <w:rsid w:val="00F273A4"/>
    <w:rsid w:val="00F40C3E"/>
    <w:rsid w:val="00F41119"/>
    <w:rsid w:val="00F42973"/>
    <w:rsid w:val="00F509EE"/>
    <w:rsid w:val="00F531E9"/>
    <w:rsid w:val="00F56246"/>
    <w:rsid w:val="00F63323"/>
    <w:rsid w:val="00F67E03"/>
    <w:rsid w:val="00F75A9D"/>
    <w:rsid w:val="00F863A8"/>
    <w:rsid w:val="00F947C4"/>
    <w:rsid w:val="00FA173F"/>
    <w:rsid w:val="00FA7677"/>
    <w:rsid w:val="00FB299B"/>
    <w:rsid w:val="00FC1E07"/>
    <w:rsid w:val="00FC325F"/>
    <w:rsid w:val="00FC3766"/>
    <w:rsid w:val="00FD4086"/>
    <w:rsid w:val="00FE1112"/>
    <w:rsid w:val="00FF0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CC8E22D"/>
  <w15:docId w15:val="{24E3B87F-1C75-4499-A4E9-0ED10C3A1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A6294B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23B38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775E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75EB"/>
  </w:style>
  <w:style w:type="paragraph" w:styleId="Footer">
    <w:name w:val="footer"/>
    <w:basedOn w:val="Normal"/>
    <w:link w:val="FooterChar"/>
    <w:uiPriority w:val="99"/>
    <w:unhideWhenUsed/>
    <w:rsid w:val="00B775E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75EB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40C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721FC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CB32E5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1B4F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4F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4F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4F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4FCD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B2E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711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1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17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6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68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6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56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heritageoffaithandhope.org/" TargetMode="External"/><Relationship Id="rId18" Type="http://schemas.openxmlformats.org/officeDocument/2006/relationships/hyperlink" Target="https://clone-5c196.web.app/" TargetMode="External"/><Relationship Id="rId26" Type="http://schemas.openxmlformats.org/officeDocument/2006/relationships/hyperlink" Target="https://crop-recommendationapp.streamlit.app/" TargetMode="External"/><Relationship Id="rId39" Type="http://schemas.openxmlformats.org/officeDocument/2006/relationships/footer" Target="footer3.xml"/><Relationship Id="rId21" Type="http://schemas.openxmlformats.org/officeDocument/2006/relationships/hyperlink" Target="https://twitter-clone-2c3a7.web.app/" TargetMode="External"/><Relationship Id="rId34" Type="http://schemas.openxmlformats.org/officeDocument/2006/relationships/header" Target="header1.xml"/><Relationship Id="rId7" Type="http://schemas.openxmlformats.org/officeDocument/2006/relationships/hyperlink" Target="mailto:kelvinmuindi10@gmail.com" TargetMode="External"/><Relationship Id="rId2" Type="http://schemas.openxmlformats.org/officeDocument/2006/relationships/styles" Target="styles.xml"/><Relationship Id="rId16" Type="http://schemas.openxmlformats.org/officeDocument/2006/relationships/hyperlink" Target="https://whats-app-clone-f8c85.web.app" TargetMode="External"/><Relationship Id="rId20" Type="http://schemas.openxmlformats.org/officeDocument/2006/relationships/hyperlink" Target="https://netflix-clone-cbd02.web.app/" TargetMode="External"/><Relationship Id="rId29" Type="http://schemas.openxmlformats.org/officeDocument/2006/relationships/hyperlink" Target="https://animaldiseaseclassification.streamlit.app/" TargetMode="External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verc.co.ke/" TargetMode="External"/><Relationship Id="rId24" Type="http://schemas.openxmlformats.org/officeDocument/2006/relationships/hyperlink" Target="https://emotion-detection--convolutional-neural-networks.streamlit.app/" TargetMode="External"/><Relationship Id="rId32" Type="http://schemas.openxmlformats.org/officeDocument/2006/relationships/hyperlink" Target="mailto:Zippygatuiku@gmail.com" TargetMode="External"/><Relationship Id="rId37" Type="http://schemas.openxmlformats.org/officeDocument/2006/relationships/footer" Target="footer2.xml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covid-19-tracker-43f3d.web.app/" TargetMode="External"/><Relationship Id="rId23" Type="http://schemas.openxmlformats.org/officeDocument/2006/relationships/hyperlink" Target="https://dental-management-system-3f0d1.web.app/" TargetMode="External"/><Relationship Id="rId28" Type="http://schemas.openxmlformats.org/officeDocument/2006/relationships/hyperlink" Target="https://muindikelvin.shinyapps.io/Cardiovascular-Module/" TargetMode="External"/><Relationship Id="rId36" Type="http://schemas.openxmlformats.org/officeDocument/2006/relationships/footer" Target="footer1.xml"/><Relationship Id="rId10" Type="http://schemas.openxmlformats.org/officeDocument/2006/relationships/hyperlink" Target="http://www.github/MuindiKelvin.com" TargetMode="External"/><Relationship Id="rId19" Type="http://schemas.openxmlformats.org/officeDocument/2006/relationships/hyperlink" Target="https://facebook-messenger-clone-48eb0.firebaseapp.com/" TargetMode="External"/><Relationship Id="rId31" Type="http://schemas.openxmlformats.org/officeDocument/2006/relationships/hyperlink" Target="mailto:muriithivik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uindikelvin.github.io/" TargetMode="External"/><Relationship Id="rId14" Type="http://schemas.openxmlformats.org/officeDocument/2006/relationships/hyperlink" Target="https://challenge-1dcd6.web.app/" TargetMode="External"/><Relationship Id="rId22" Type="http://schemas.openxmlformats.org/officeDocument/2006/relationships/hyperlink" Target="https://instagram-clone-3ff6b.firebaseapp.com/" TargetMode="External"/><Relationship Id="rId27" Type="http://schemas.openxmlformats.org/officeDocument/2006/relationships/hyperlink" Target="https://weather-app-14062.web.app/login" TargetMode="External"/><Relationship Id="rId30" Type="http://schemas.openxmlformats.org/officeDocument/2006/relationships/hyperlink" Target="mailto:ikinyakariukis@gmail.com" TargetMode="External"/><Relationship Id="rId35" Type="http://schemas.openxmlformats.org/officeDocument/2006/relationships/header" Target="header2.xml"/><Relationship Id="rId8" Type="http://schemas.openxmlformats.org/officeDocument/2006/relationships/hyperlink" Target="mailto:kevinmuindi10@gmail.com" TargetMode="External"/><Relationship Id="rId3" Type="http://schemas.openxmlformats.org/officeDocument/2006/relationships/settings" Target="settings.xml"/><Relationship Id="rId12" Type="http://schemas.openxmlformats.org/officeDocument/2006/relationships/hyperlink" Target="http://www.kws.go.ke/" TargetMode="External"/><Relationship Id="rId17" Type="http://schemas.openxmlformats.org/officeDocument/2006/relationships/hyperlink" Target="https://clone-60448.web.app/" TargetMode="External"/><Relationship Id="rId25" Type="http://schemas.openxmlformats.org/officeDocument/2006/relationships/hyperlink" Target="https://early-detection-of-diabetes.streamlit.app/" TargetMode="External"/><Relationship Id="rId33" Type="http://schemas.openxmlformats.org/officeDocument/2006/relationships/hyperlink" Target="mailto:edwinwekesa1988@gmail.com" TargetMode="External"/><Relationship Id="rId38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0</TotalTime>
  <Pages>5</Pages>
  <Words>1144</Words>
  <Characters>7763</Characters>
  <Application>Microsoft Office Word</Application>
  <DocSecurity>0</DocSecurity>
  <Lines>152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_lv_n</dc:creator>
  <cp:lastModifiedBy>Muindi Kelvin</cp:lastModifiedBy>
  <cp:revision>397</cp:revision>
  <cp:lastPrinted>2025-02-28T06:21:00Z</cp:lastPrinted>
  <dcterms:created xsi:type="dcterms:W3CDTF">2019-03-25T09:00:00Z</dcterms:created>
  <dcterms:modified xsi:type="dcterms:W3CDTF">2025-02-28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5ff7489623d68447f7623c3f74ffe9b4073aa039e1a8383f5ec1f2f2436024</vt:lpwstr>
  </property>
</Properties>
</file>